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DF1C00" w14:textId="17F344C3" w:rsidR="00C81AFC" w:rsidRPr="009C79F4" w:rsidRDefault="005A38B5" w:rsidP="009C79F4">
      <w:pPr>
        <w:spacing w:after="69"/>
        <w:ind w:left="10" w:right="57" w:hanging="1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>MARIA EDUARDA</w:t>
      </w:r>
      <w:r w:rsidR="00A970D2">
        <w:rPr>
          <w:rFonts w:ascii="Times New Roman" w:eastAsia="Times New Roman" w:hAnsi="Times New Roman" w:cs="Times New Roman"/>
          <w:b/>
          <w:sz w:val="32"/>
        </w:rPr>
        <w:t xml:space="preserve"> </w:t>
      </w:r>
      <w:r w:rsidR="009C79F4">
        <w:rPr>
          <w:rFonts w:ascii="Times New Roman" w:eastAsia="Times New Roman" w:hAnsi="Times New Roman" w:cs="Times New Roman"/>
          <w:b/>
          <w:sz w:val="32"/>
        </w:rPr>
        <w:t xml:space="preserve">E </w:t>
      </w:r>
      <w:r>
        <w:rPr>
          <w:rFonts w:ascii="Times New Roman" w:eastAsia="Times New Roman" w:hAnsi="Times New Roman" w:cs="Times New Roman"/>
          <w:b/>
          <w:sz w:val="32"/>
        </w:rPr>
        <w:t>DANIEL</w:t>
      </w:r>
    </w:p>
    <w:p w14:paraId="4A420AC9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62A4923D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5E8B2A77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1BE8FE2F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546C1A94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524480DF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2910D470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05B295F9" w14:textId="77777777" w:rsidR="00C81AFC" w:rsidRDefault="00A970D2">
      <w:pPr>
        <w:spacing w:after="159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2F30174C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62FA8E08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4127B76D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2BB4A75E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4C8581A9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38CC194B" w14:textId="77777777" w:rsidR="00C81AFC" w:rsidRDefault="00A970D2">
      <w:pPr>
        <w:spacing w:after="24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08F3377A" w14:textId="75755A49" w:rsidR="00C81AFC" w:rsidRDefault="005A38B5">
      <w:pPr>
        <w:spacing w:after="0"/>
        <w:ind w:left="10" w:right="52" w:hanging="10"/>
        <w:jc w:val="center"/>
      </w:pPr>
      <w:r>
        <w:rPr>
          <w:rFonts w:ascii="Times New Roman" w:eastAsia="Times New Roman" w:hAnsi="Times New Roman" w:cs="Times New Roman"/>
          <w:b/>
          <w:sz w:val="32"/>
        </w:rPr>
        <w:t>TECHFIT</w:t>
      </w:r>
    </w:p>
    <w:p w14:paraId="30874788" w14:textId="32158859" w:rsidR="00C81AFC" w:rsidRDefault="00C81AFC">
      <w:pPr>
        <w:spacing w:after="158"/>
        <w:ind w:left="2"/>
        <w:jc w:val="center"/>
      </w:pPr>
    </w:p>
    <w:p w14:paraId="50CFE6ED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52DAE69E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32CE110B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26709E13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496D18E4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7960C26F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101013D7" w14:textId="77777777" w:rsidR="00C81AFC" w:rsidRDefault="00A970D2">
      <w:pPr>
        <w:spacing w:after="159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53D5C7CA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4B5E826C" w14:textId="77777777" w:rsidR="00C81AFC" w:rsidRDefault="00A970D2">
      <w:pPr>
        <w:spacing w:after="158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03BE549C" w14:textId="77777777" w:rsidR="00C81AFC" w:rsidRDefault="00A970D2">
      <w:pPr>
        <w:spacing w:after="156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37C0A350" w14:textId="77777777" w:rsidR="00C81AFC" w:rsidRDefault="00A970D2">
      <w:pPr>
        <w:spacing w:after="211"/>
        <w:ind w:left="2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74460834" w14:textId="77777777" w:rsidR="00C81AFC" w:rsidRDefault="00A970D2">
      <w:pPr>
        <w:spacing w:after="0"/>
        <w:ind w:left="10" w:right="46" w:hanging="10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LIMEIRA -SP </w:t>
      </w:r>
    </w:p>
    <w:p w14:paraId="3DB5B26B" w14:textId="77777777" w:rsidR="00C81AFC" w:rsidRDefault="00A970D2">
      <w:pPr>
        <w:spacing w:after="102"/>
        <w:ind w:left="10" w:right="49" w:hanging="10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2025 </w:t>
      </w:r>
    </w:p>
    <w:p w14:paraId="7E8A92B3" w14:textId="77777777" w:rsidR="00C81AFC" w:rsidRDefault="00A970D2">
      <w:pPr>
        <w:spacing w:after="332"/>
      </w:pP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ab/>
        <w:t xml:space="preserve"> </w:t>
      </w:r>
    </w:p>
    <w:p w14:paraId="252AE972" w14:textId="77777777" w:rsidR="00C81AFC" w:rsidRDefault="00A970D2">
      <w:pPr>
        <w:spacing w:after="0"/>
        <w:jc w:val="right"/>
      </w:pPr>
      <w:r>
        <w:t xml:space="preserve"> </w:t>
      </w:r>
    </w:p>
    <w:p w14:paraId="7A4A7D2C" w14:textId="77777777" w:rsidR="00C81AFC" w:rsidRDefault="00A970D2">
      <w:pPr>
        <w:spacing w:after="0"/>
      </w:pPr>
      <w:r>
        <w:t xml:space="preserve"> </w:t>
      </w:r>
    </w:p>
    <w:p w14:paraId="16B0FB1F" w14:textId="77777777" w:rsidR="00C81AFC" w:rsidRDefault="00A970D2">
      <w:pPr>
        <w:spacing w:after="0"/>
      </w:pPr>
      <w:r>
        <w:rPr>
          <w:rFonts w:ascii="Times New Roman" w:eastAsia="Times New Roman" w:hAnsi="Times New Roman" w:cs="Times New Roman"/>
          <w:color w:val="2F5496"/>
          <w:sz w:val="32"/>
        </w:rPr>
        <w:lastRenderedPageBreak/>
        <w:t xml:space="preserve">Sumário </w:t>
      </w:r>
    </w:p>
    <w:sdt>
      <w:sdtPr>
        <w:id w:val="-948392477"/>
        <w:docPartObj>
          <w:docPartGallery w:val="Table of Contents"/>
        </w:docPartObj>
      </w:sdtPr>
      <w:sdtEndPr>
        <w:rPr>
          <w:rFonts w:ascii="Times New Roman" w:hAnsi="Times New Roman" w:cs="Times New Roman"/>
          <w:b/>
          <w:bCs/>
        </w:rPr>
      </w:sdtEndPr>
      <w:sdtContent>
        <w:p w14:paraId="41E259ED" w14:textId="7EF70435" w:rsidR="001A0CCE" w:rsidRDefault="00A970D2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r w:rsidRPr="00966D52">
            <w:rPr>
              <w:rFonts w:ascii="Times New Roman" w:hAnsi="Times New Roman" w:cs="Times New Roman"/>
              <w:b/>
              <w:bCs/>
            </w:rPr>
            <w:fldChar w:fldCharType="begin"/>
          </w:r>
          <w:r w:rsidRPr="00966D52">
            <w:rPr>
              <w:rFonts w:ascii="Times New Roman" w:hAnsi="Times New Roman" w:cs="Times New Roman"/>
              <w:b/>
              <w:bCs/>
            </w:rPr>
            <w:instrText xml:space="preserve"> TOC \o "1-2" \h \z \u </w:instrText>
          </w:r>
          <w:r w:rsidRPr="00966D52">
            <w:rPr>
              <w:rFonts w:ascii="Times New Roman" w:hAnsi="Times New Roman" w:cs="Times New Roman"/>
              <w:b/>
              <w:bCs/>
            </w:rPr>
            <w:fldChar w:fldCharType="separate"/>
          </w:r>
          <w:hyperlink w:anchor="_Toc209616912" w:history="1">
            <w:r w:rsidR="001A0CCE" w:rsidRPr="001D1639">
              <w:rPr>
                <w:rStyle w:val="Hyperlink"/>
                <w:bCs/>
                <w:noProof/>
              </w:rPr>
              <w:t>1.</w:t>
            </w:r>
            <w:r w:rsidR="001A0CC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="001A0CCE" w:rsidRPr="001D1639">
              <w:rPr>
                <w:rStyle w:val="Hyperlink"/>
                <w:noProof/>
              </w:rPr>
              <w:t>INTRODUÇÃO</w:t>
            </w:r>
            <w:r w:rsidR="001A0CCE">
              <w:rPr>
                <w:noProof/>
                <w:webHidden/>
              </w:rPr>
              <w:tab/>
            </w:r>
            <w:r w:rsidR="001A0CCE">
              <w:rPr>
                <w:noProof/>
                <w:webHidden/>
              </w:rPr>
              <w:fldChar w:fldCharType="begin"/>
            </w:r>
            <w:r w:rsidR="001A0CCE">
              <w:rPr>
                <w:noProof/>
                <w:webHidden/>
              </w:rPr>
              <w:instrText xml:space="preserve"> PAGEREF _Toc209616912 \h </w:instrText>
            </w:r>
            <w:r w:rsidR="001A0CCE">
              <w:rPr>
                <w:noProof/>
                <w:webHidden/>
              </w:rPr>
            </w:r>
            <w:r w:rsidR="001A0CCE">
              <w:rPr>
                <w:noProof/>
                <w:webHidden/>
              </w:rPr>
              <w:fldChar w:fldCharType="separate"/>
            </w:r>
            <w:r w:rsidR="001A0CCE">
              <w:rPr>
                <w:noProof/>
                <w:webHidden/>
              </w:rPr>
              <w:t>1</w:t>
            </w:r>
            <w:r w:rsidR="001A0CCE">
              <w:rPr>
                <w:noProof/>
                <w:webHidden/>
              </w:rPr>
              <w:fldChar w:fldCharType="end"/>
            </w:r>
          </w:hyperlink>
        </w:p>
        <w:p w14:paraId="23A0A05B" w14:textId="194335C9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3" w:history="1">
            <w:r w:rsidRPr="001D1639">
              <w:rPr>
                <w:rStyle w:val="Hyperlink"/>
                <w:bC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LOGOTIPO DA ACADEM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492EE" w14:textId="55B10A6F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4" w:history="1">
            <w:r w:rsidRPr="001D1639">
              <w:rPr>
                <w:rStyle w:val="Hyperlink"/>
                <w:bCs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ESBOÇO DO LAYOUT DA PÁG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5A66D" w14:textId="49E70829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5" w:history="1">
            <w:r w:rsidRPr="001D1639">
              <w:rPr>
                <w:rStyle w:val="Hyperlink"/>
                <w:bCs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LEVANTAMENTO DE REQUISITOS (FUNCIONAIS E NÃO FUNCIONA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E8801" w14:textId="50A37C64" w:rsidR="001A0CCE" w:rsidRDefault="001A0CCE">
          <w:pPr>
            <w:pStyle w:val="Sumrio2"/>
            <w:tabs>
              <w:tab w:val="left" w:pos="96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6" w:history="1">
            <w:r w:rsidRPr="001D1639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45120" w14:textId="207CD386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7" w:history="1">
            <w:r w:rsidRPr="001D1639">
              <w:rPr>
                <w:rStyle w:val="Hyperlink"/>
                <w:bCs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FLUX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0C65" w14:textId="6C206FEE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8" w:history="1">
            <w:r w:rsidRPr="001D1639">
              <w:rPr>
                <w:rStyle w:val="Hyperlink"/>
                <w:bCs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DIAGRAMA CASO DE USO (U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D5B61" w14:textId="5D63358A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19" w:history="1">
            <w:r w:rsidRPr="001D1639">
              <w:rPr>
                <w:rStyle w:val="Hyperlink"/>
                <w:bCs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7662B" w14:textId="0C9AE831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20" w:history="1">
            <w:r w:rsidRPr="001D1639">
              <w:rPr>
                <w:rStyle w:val="Hyperlink"/>
                <w:bCs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DIAGRAMA DE SEQU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72F81" w14:textId="48146381" w:rsidR="001A0CCE" w:rsidRDefault="001A0CCE">
          <w:pPr>
            <w:pStyle w:val="Sumrio1"/>
            <w:tabs>
              <w:tab w:val="left" w:pos="48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21" w:history="1">
            <w:r w:rsidRPr="001D1639">
              <w:rPr>
                <w:rStyle w:val="Hyperlink"/>
                <w:bCs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DIAGRAMA DE ES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61DF7" w14:textId="403DCB1F" w:rsidR="001A0CCE" w:rsidRDefault="001A0CCE">
          <w:pPr>
            <w:pStyle w:val="Sumrio1"/>
            <w:tabs>
              <w:tab w:val="left" w:pos="72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22" w:history="1">
            <w:r w:rsidRPr="001D1639">
              <w:rPr>
                <w:rStyle w:val="Hyperlink"/>
                <w:bCs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845C0" w14:textId="0D2DA2AE" w:rsidR="001A0CCE" w:rsidRDefault="001A0CCE">
          <w:pPr>
            <w:pStyle w:val="Sumrio1"/>
            <w:tabs>
              <w:tab w:val="left" w:pos="72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23" w:history="1">
            <w:r w:rsidRPr="001D1639">
              <w:rPr>
                <w:rStyle w:val="Hyperlink"/>
                <w:bCs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4"/>
                <w:szCs w:val="24"/>
                <w14:ligatures w14:val="standardContextual"/>
              </w:rPr>
              <w:tab/>
            </w:r>
            <w:r w:rsidRPr="001D1639">
              <w:rPr>
                <w:rStyle w:val="Hyperlink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8B95C" w14:textId="248D4964" w:rsidR="001A0CCE" w:rsidRDefault="001A0CCE">
          <w:pPr>
            <w:pStyle w:val="Sumrio1"/>
            <w:tabs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209616924" w:history="1">
            <w:r w:rsidRPr="001D1639">
              <w:rPr>
                <w:rStyle w:val="Hyperlink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16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F6E62" w14:textId="15BBB366" w:rsidR="00C81AFC" w:rsidRPr="00966D52" w:rsidRDefault="00A970D2">
          <w:pPr>
            <w:rPr>
              <w:rFonts w:ascii="Times New Roman" w:hAnsi="Times New Roman" w:cs="Times New Roman"/>
              <w:b/>
              <w:bCs/>
            </w:rPr>
          </w:pPr>
          <w:r w:rsidRPr="00966D52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75A6080" w14:textId="77777777" w:rsidR="00C81AFC" w:rsidRDefault="00A970D2">
      <w:pPr>
        <w:spacing w:after="156"/>
      </w:pPr>
      <w:r>
        <w:rPr>
          <w:rFonts w:ascii="Times New Roman" w:eastAsia="Times New Roman" w:hAnsi="Times New Roman" w:cs="Times New Roman"/>
        </w:rPr>
        <w:t xml:space="preserve"> </w:t>
      </w:r>
    </w:p>
    <w:p w14:paraId="3134B923" w14:textId="77777777" w:rsidR="00C81AFC" w:rsidRDefault="00A970D2">
      <w:pPr>
        <w:spacing w:after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4EAF34C1" w14:textId="77777777" w:rsidR="00C81AFC" w:rsidRDefault="00C81AFC">
      <w:pPr>
        <w:sectPr w:rsidR="00C81AF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30" w:right="1650" w:bottom="706" w:left="1702" w:header="720" w:footer="720" w:gutter="0"/>
          <w:cols w:space="720"/>
        </w:sectPr>
      </w:pPr>
    </w:p>
    <w:p w14:paraId="32879D11" w14:textId="77777777" w:rsidR="00C81AFC" w:rsidRDefault="00A970D2">
      <w:pPr>
        <w:pStyle w:val="Ttulo1"/>
        <w:ind w:left="345" w:hanging="360"/>
      </w:pPr>
      <w:bookmarkStart w:id="0" w:name="_Toc209616912"/>
      <w:r>
        <w:lastRenderedPageBreak/>
        <w:t>INTRODUÇÃO</w:t>
      </w:r>
      <w:bookmarkEnd w:id="0"/>
      <w:r>
        <w:t xml:space="preserve"> </w:t>
      </w:r>
    </w:p>
    <w:p w14:paraId="17A15D8F" w14:textId="77777777" w:rsidR="00A27F09" w:rsidRDefault="00A27F09" w:rsidP="00A27F09">
      <w:pPr>
        <w:spacing w:after="1" w:line="356" w:lineRule="auto"/>
        <w:ind w:left="-15" w:right="-14" w:firstLine="698"/>
        <w:jc w:val="both"/>
        <w:rPr>
          <w:rFonts w:ascii="Times New Roman" w:eastAsia="Times New Roman" w:hAnsi="Times New Roman" w:cs="Times New Roman"/>
        </w:rPr>
      </w:pPr>
    </w:p>
    <w:p w14:paraId="2D2662B6" w14:textId="77777777" w:rsidR="001A0CCE" w:rsidRPr="001A0CCE" w:rsidRDefault="001A0CCE" w:rsidP="001A0CCE">
      <w:pPr>
        <w:spacing w:after="1" w:line="356" w:lineRule="auto"/>
        <w:ind w:left="-15" w:right="-14" w:firstLine="698"/>
        <w:jc w:val="both"/>
        <w:rPr>
          <w:rFonts w:ascii="Times New Roman" w:hAnsi="Times New Roman" w:cs="Times New Roman"/>
          <w:sz w:val="24"/>
          <w:szCs w:val="24"/>
        </w:rPr>
      </w:pPr>
      <w:r w:rsidRPr="001A0CCE">
        <w:rPr>
          <w:rFonts w:ascii="Times New Roman" w:hAnsi="Times New Roman" w:cs="Times New Roman"/>
          <w:sz w:val="24"/>
          <w:szCs w:val="24"/>
        </w:rPr>
        <w:t xml:space="preserve">Bem-vindo(a) à documentação do </w:t>
      </w:r>
      <w:proofErr w:type="spellStart"/>
      <w:r w:rsidRPr="001A0CCE">
        <w:rPr>
          <w:rFonts w:ascii="Times New Roman" w:hAnsi="Times New Roman" w:cs="Times New Roman"/>
          <w:b/>
          <w:bCs/>
          <w:sz w:val="24"/>
          <w:szCs w:val="24"/>
        </w:rPr>
        <w:t>TechFit</w:t>
      </w:r>
      <w:proofErr w:type="spellEnd"/>
      <w:r w:rsidRPr="001A0CCE">
        <w:rPr>
          <w:rFonts w:ascii="Times New Roman" w:hAnsi="Times New Roman" w:cs="Times New Roman"/>
          <w:sz w:val="24"/>
          <w:szCs w:val="24"/>
        </w:rPr>
        <w:t>!</w:t>
      </w:r>
    </w:p>
    <w:p w14:paraId="34A5AD38" w14:textId="77777777" w:rsidR="001A0CCE" w:rsidRPr="001A0CCE" w:rsidRDefault="001A0CCE" w:rsidP="001A0CCE">
      <w:pPr>
        <w:spacing w:after="1" w:line="356" w:lineRule="auto"/>
        <w:ind w:left="-15" w:right="-14" w:firstLine="698"/>
        <w:jc w:val="both"/>
        <w:rPr>
          <w:rFonts w:ascii="Times New Roman" w:hAnsi="Times New Roman" w:cs="Times New Roman"/>
          <w:sz w:val="24"/>
          <w:szCs w:val="24"/>
        </w:rPr>
      </w:pPr>
      <w:r w:rsidRPr="001A0CCE">
        <w:rPr>
          <w:rFonts w:ascii="Times New Roman" w:hAnsi="Times New Roman" w:cs="Times New Roman"/>
          <w:sz w:val="24"/>
          <w:szCs w:val="24"/>
        </w:rPr>
        <w:t>Este guia foi criado para servir como um manual completo para o nosso sistema, que une tecnologia e saúde para otimizar a experiência de alunos e gestores de academia.</w:t>
      </w:r>
    </w:p>
    <w:p w14:paraId="52F313A9" w14:textId="77777777" w:rsidR="001A0CCE" w:rsidRPr="001A0CCE" w:rsidRDefault="001A0CCE" w:rsidP="001A0CCE">
      <w:pPr>
        <w:spacing w:after="1" w:line="356" w:lineRule="auto"/>
        <w:ind w:left="-15" w:right="-14" w:firstLine="698"/>
        <w:jc w:val="both"/>
        <w:rPr>
          <w:rFonts w:ascii="Times New Roman" w:hAnsi="Times New Roman" w:cs="Times New Roman"/>
          <w:sz w:val="24"/>
          <w:szCs w:val="24"/>
        </w:rPr>
      </w:pPr>
      <w:r w:rsidRPr="001A0CCE">
        <w:rPr>
          <w:rFonts w:ascii="Times New Roman" w:hAnsi="Times New Roman" w:cs="Times New Roman"/>
          <w:sz w:val="24"/>
          <w:szCs w:val="24"/>
        </w:rPr>
        <w:t>Aqui, você encontrará detalhes sobre as funcionalidades, o fluxo do usuário e as tecnologias que compõem o nosso produto. Nosso objetivo é fornecer uma fonte clara e organizada para todos os membros da equipe e parceiros, garantindo que a visão do projeto seja compreendida e implementada com sucesso.</w:t>
      </w:r>
    </w:p>
    <w:p w14:paraId="52461DD3" w14:textId="77777777" w:rsidR="001A0CCE" w:rsidRPr="001A0CCE" w:rsidRDefault="001A0CCE" w:rsidP="001A0CCE">
      <w:pPr>
        <w:spacing w:after="1" w:line="356" w:lineRule="auto"/>
        <w:ind w:left="-15" w:right="-14" w:firstLine="698"/>
        <w:jc w:val="both"/>
        <w:rPr>
          <w:rFonts w:ascii="Times New Roman" w:hAnsi="Times New Roman" w:cs="Times New Roman"/>
          <w:sz w:val="24"/>
          <w:szCs w:val="24"/>
        </w:rPr>
      </w:pPr>
      <w:r w:rsidRPr="001A0CCE">
        <w:rPr>
          <w:rFonts w:ascii="Times New Roman" w:hAnsi="Times New Roman" w:cs="Times New Roman"/>
          <w:sz w:val="24"/>
          <w:szCs w:val="24"/>
        </w:rPr>
        <w:t xml:space="preserve">Navegue pelos tópicos para entender como o </w:t>
      </w:r>
      <w:proofErr w:type="spellStart"/>
      <w:r w:rsidRPr="001A0CCE">
        <w:rPr>
          <w:rFonts w:ascii="Times New Roman" w:hAnsi="Times New Roman" w:cs="Times New Roman"/>
          <w:sz w:val="24"/>
          <w:szCs w:val="24"/>
        </w:rPr>
        <w:t>TechFit</w:t>
      </w:r>
      <w:proofErr w:type="spellEnd"/>
      <w:r w:rsidRPr="001A0CCE">
        <w:rPr>
          <w:rFonts w:ascii="Times New Roman" w:hAnsi="Times New Roman" w:cs="Times New Roman"/>
          <w:sz w:val="24"/>
          <w:szCs w:val="24"/>
        </w:rPr>
        <w:t xml:space="preserve"> transforma a gestão de academias, desde o agendamento de aulas até o controle de acesso com biometria.</w:t>
      </w:r>
    </w:p>
    <w:p w14:paraId="5EFBC681" w14:textId="77777777" w:rsidR="00C81AFC" w:rsidRDefault="00C81AFC">
      <w:pPr>
        <w:spacing w:after="1" w:line="356" w:lineRule="auto"/>
        <w:ind w:left="-15" w:right="-14" w:firstLine="698"/>
        <w:jc w:val="both"/>
        <w:rPr>
          <w:rFonts w:ascii="Times New Roman" w:eastAsia="Times New Roman" w:hAnsi="Times New Roman" w:cs="Times New Roman"/>
        </w:rPr>
      </w:pPr>
    </w:p>
    <w:p w14:paraId="7BFB3BA5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702C21A6" w14:textId="77777777" w:rsidR="00BD12A4" w:rsidRDefault="00BD12A4" w:rsidP="008A4E07">
      <w:pPr>
        <w:spacing w:after="1" w:line="356" w:lineRule="auto"/>
        <w:ind w:right="-14"/>
        <w:jc w:val="both"/>
      </w:pPr>
    </w:p>
    <w:p w14:paraId="6813CF1E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5AFDAECD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5127E6CF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02CE621A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42963D30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18B627B2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1F1D8632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4AB1FE49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2975135B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0B7465ED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0B76DCBD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69FEF581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751D5490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01421E70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6096678E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050FADA0" w14:textId="77777777" w:rsidR="00BD12A4" w:rsidRDefault="00BD12A4">
      <w:pPr>
        <w:spacing w:after="1" w:line="356" w:lineRule="auto"/>
        <w:ind w:left="-15" w:right="-14" w:firstLine="698"/>
        <w:jc w:val="both"/>
      </w:pPr>
    </w:p>
    <w:p w14:paraId="45847571" w14:textId="77777777" w:rsidR="00C81AFC" w:rsidRDefault="00A970D2">
      <w:pPr>
        <w:spacing w:after="255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5BE0A5FA" w14:textId="77777777" w:rsidR="0004728B" w:rsidRDefault="0004728B">
      <w:pPr>
        <w:spacing w:after="255"/>
      </w:pPr>
    </w:p>
    <w:p w14:paraId="32431172" w14:textId="4D648110" w:rsidR="00B1641A" w:rsidRPr="00B1641A" w:rsidRDefault="00B1641A" w:rsidP="00B1641A">
      <w:pPr>
        <w:spacing w:after="3" w:line="356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5A479EAE" w14:textId="089F5048" w:rsidR="0081399D" w:rsidRPr="0081399D" w:rsidRDefault="00922E8C" w:rsidP="0056300A">
      <w:pPr>
        <w:spacing w:after="3" w:line="356" w:lineRule="auto"/>
      </w:pPr>
      <w:r w:rsidRPr="0081399D">
        <w:t xml:space="preserve">LINK FIGMA: </w:t>
      </w:r>
    </w:p>
    <w:p w14:paraId="21DFE26E" w14:textId="62D7902E" w:rsidR="00C81AFC" w:rsidRPr="0081399D" w:rsidRDefault="0081399D" w:rsidP="0081399D">
      <w:pPr>
        <w:spacing w:after="3" w:line="356" w:lineRule="auto"/>
      </w:pPr>
      <w:r w:rsidRPr="0081399D">
        <w:t>https://www.figma.com/design/Tw7aTNvn15V9QamdxU5Oow/TECHFIT?node-id=0-1&amp;t=A0CX1pS5hzCm725l-1</w:t>
      </w:r>
    </w:p>
    <w:p w14:paraId="14FAAD90" w14:textId="77777777" w:rsidR="00BD12A4" w:rsidRDefault="00BD12A4">
      <w:pPr>
        <w:spacing w:after="156"/>
      </w:pPr>
    </w:p>
    <w:p w14:paraId="2EB30904" w14:textId="0EB5206C" w:rsidR="00BD12A4" w:rsidRDefault="00C8434F" w:rsidP="0081399D">
      <w:pPr>
        <w:spacing w:after="3" w:line="356" w:lineRule="auto"/>
      </w:pPr>
      <w:r>
        <w:t xml:space="preserve">LINK TRELLO: </w:t>
      </w:r>
      <w:r w:rsidRPr="00C8434F">
        <w:t>https://trello.com/invite/b/68c1aec6af6d7e1ab1903243/ATTI50144ca2d96ab2d5701c007007fc4008698F89A6/projeto-</w:t>
      </w:r>
      <w:r w:rsidRPr="0081399D">
        <w:rPr>
          <w:rFonts w:ascii="Times New Roman" w:eastAsia="Times New Roman" w:hAnsi="Times New Roman" w:cs="Times New Roman"/>
          <w:color w:val="auto"/>
          <w:sz w:val="24"/>
          <w:szCs w:val="24"/>
        </w:rPr>
        <w:t>academia</w:t>
      </w:r>
    </w:p>
    <w:p w14:paraId="256DAEB4" w14:textId="77777777" w:rsidR="00BD12A4" w:rsidRDefault="00BD12A4">
      <w:pPr>
        <w:spacing w:after="156"/>
      </w:pPr>
    </w:p>
    <w:p w14:paraId="7BD3F778" w14:textId="77777777" w:rsidR="00BD12A4" w:rsidRDefault="00BD12A4">
      <w:pPr>
        <w:spacing w:after="156"/>
      </w:pPr>
    </w:p>
    <w:p w14:paraId="0DC9ACC2" w14:textId="77777777" w:rsidR="00BD12A4" w:rsidRDefault="00BD12A4">
      <w:pPr>
        <w:spacing w:after="156"/>
      </w:pPr>
    </w:p>
    <w:p w14:paraId="0CF55330" w14:textId="77777777" w:rsidR="00BD12A4" w:rsidRDefault="00BD12A4">
      <w:pPr>
        <w:spacing w:after="156"/>
      </w:pPr>
    </w:p>
    <w:p w14:paraId="4C915073" w14:textId="4CF87D01" w:rsidR="00C81AFC" w:rsidRDefault="00C81AFC" w:rsidP="00B074E6">
      <w:pPr>
        <w:spacing w:after="158"/>
      </w:pPr>
    </w:p>
    <w:p w14:paraId="7DC83C8A" w14:textId="492539C8" w:rsidR="00C81AFC" w:rsidRDefault="00A970D2">
      <w:pPr>
        <w:spacing w:after="0"/>
      </w:pP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ab/>
      </w:r>
    </w:p>
    <w:p w14:paraId="05C78880" w14:textId="3AB6F33B" w:rsidR="00C81AFC" w:rsidRDefault="00A970D2">
      <w:pPr>
        <w:pStyle w:val="Ttulo1"/>
        <w:ind w:left="345" w:hanging="360"/>
      </w:pPr>
      <w:bookmarkStart w:id="1" w:name="_Toc209616913"/>
      <w:r>
        <w:t xml:space="preserve">LOGOTIPO DA </w:t>
      </w:r>
      <w:r w:rsidR="005A38B5">
        <w:t>ACADEMIA</w:t>
      </w:r>
      <w:bookmarkEnd w:id="1"/>
    </w:p>
    <w:p w14:paraId="52CC4E78" w14:textId="25B34C18" w:rsidR="00C81AFC" w:rsidRPr="00B074E6" w:rsidRDefault="005A38B5" w:rsidP="00B074E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A38B5">
        <w:rPr>
          <w:rFonts w:ascii="Times New Roman" w:eastAsia="Times New Roman" w:hAnsi="Times New Roman" w:cs="Times New Roman"/>
          <w:color w:val="auto"/>
          <w:sz w:val="24"/>
          <w:szCs w:val="24"/>
        </w:rPr>
        <w:t>A logo combina elementos de tecnologia e fitness. O roxo vibrante e o cinza sólido criam um contraste moderno. Um ícone de braço musculoso é integrado a um "T" estilizado, que por sua vez está dentro de um hexágono, que pode remeter a estruturas de dados ou chips de computador. Ao redor, há um padrão que lembra um circuito eletrônico, reforçando o aspecto "Tech" do nome. A fonte é forte e futurista, com um sutil gradiente no "Tech" para adicionar dinamismo.</w:t>
      </w:r>
      <w:r w:rsidRPr="005A38B5">
        <w:rPr>
          <w:rFonts w:ascii="Times New Roman" w:eastAsia="Times New Roman" w:hAnsi="Times New Roman" w:cs="Times New Roman"/>
          <w:noProof/>
        </w:rPr>
        <w:t xml:space="preserve"> </w:t>
      </w:r>
    </w:p>
    <w:p w14:paraId="02EB45BD" w14:textId="5D69FE68" w:rsidR="00C81AFC" w:rsidRDefault="00C81AFC">
      <w:pPr>
        <w:spacing w:after="0"/>
        <w:ind w:left="1545"/>
      </w:pPr>
    </w:p>
    <w:p w14:paraId="16DF059B" w14:textId="562CF672" w:rsidR="00C81AFC" w:rsidRDefault="00C81AFC">
      <w:pPr>
        <w:spacing w:after="103"/>
        <w:ind w:left="708" w:right="109"/>
      </w:pPr>
    </w:p>
    <w:p w14:paraId="04E6C9A8" w14:textId="1B5F13D7" w:rsidR="00C81AFC" w:rsidRDefault="00A970D2">
      <w:pPr>
        <w:spacing w:after="103"/>
        <w:ind w:left="708"/>
      </w:pPr>
      <w:r>
        <w:rPr>
          <w:rFonts w:ascii="Times New Roman" w:eastAsia="Times New Roman" w:hAnsi="Times New Roman" w:cs="Times New Roman"/>
        </w:rPr>
        <w:lastRenderedPageBreak/>
        <w:t xml:space="preserve"> </w:t>
      </w:r>
      <w:r w:rsidR="005A38B5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988E64A" wp14:editId="6C4E5BF2">
            <wp:extent cx="3934017" cy="3934017"/>
            <wp:effectExtent l="0" t="0" r="9525" b="9525"/>
            <wp:docPr id="186497863" name="Imagem 5" descr="Logotipo, nome da empres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97863" name="Imagem 5" descr="Logotipo, nome da empresa&#10;&#10;O conteúdo gerado por IA pode estar incorreto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337" cy="393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C40D" w14:textId="77777777" w:rsidR="00B83561" w:rsidRDefault="00B83561">
      <w:pPr>
        <w:spacing w:after="1" w:line="356" w:lineRule="auto"/>
        <w:ind w:left="-15" w:right="-14" w:firstLine="698"/>
        <w:jc w:val="both"/>
        <w:rPr>
          <w:rFonts w:ascii="Times New Roman" w:eastAsia="Times New Roman" w:hAnsi="Times New Roman" w:cs="Times New Roman"/>
        </w:rPr>
      </w:pPr>
    </w:p>
    <w:p w14:paraId="06946F7D" w14:textId="77777777" w:rsidR="00B83561" w:rsidRDefault="00B83561">
      <w:pPr>
        <w:spacing w:after="1" w:line="356" w:lineRule="auto"/>
        <w:ind w:left="-15" w:right="-14" w:firstLine="698"/>
        <w:jc w:val="both"/>
        <w:rPr>
          <w:rFonts w:ascii="Times New Roman" w:eastAsia="Times New Roman" w:hAnsi="Times New Roman" w:cs="Times New Roman"/>
        </w:rPr>
      </w:pPr>
    </w:p>
    <w:p w14:paraId="42B71A8D" w14:textId="77777777" w:rsidR="00BD12A4" w:rsidRDefault="00BD12A4">
      <w:pPr>
        <w:spacing w:after="0"/>
      </w:pPr>
    </w:p>
    <w:p w14:paraId="58ADCF7C" w14:textId="77777777" w:rsidR="001A0CCE" w:rsidRDefault="001A0CCE">
      <w:pPr>
        <w:spacing w:after="0"/>
      </w:pPr>
    </w:p>
    <w:p w14:paraId="063210DF" w14:textId="77777777" w:rsidR="001A0CCE" w:rsidRDefault="001A0CCE">
      <w:pPr>
        <w:spacing w:after="0"/>
      </w:pPr>
    </w:p>
    <w:p w14:paraId="050EFA79" w14:textId="77777777" w:rsidR="00C246DD" w:rsidRDefault="00C246DD">
      <w:pPr>
        <w:spacing w:after="0"/>
      </w:pPr>
    </w:p>
    <w:p w14:paraId="05825CE2" w14:textId="4C52699D" w:rsidR="00C81AFC" w:rsidRDefault="00A970D2">
      <w:pPr>
        <w:pStyle w:val="Ttulo1"/>
        <w:ind w:left="345" w:hanging="360"/>
      </w:pPr>
      <w:bookmarkStart w:id="2" w:name="_Toc209616914"/>
      <w:r>
        <w:t>ESBOÇO DO LAYOUT DA PÁGINA</w:t>
      </w:r>
      <w:bookmarkEnd w:id="2"/>
      <w:r>
        <w:t xml:space="preserve"> </w:t>
      </w:r>
    </w:p>
    <w:p w14:paraId="7531EC6A" w14:textId="77777777" w:rsidR="00C81AFC" w:rsidRDefault="00A970D2">
      <w:pPr>
        <w:spacing w:after="155"/>
      </w:pPr>
      <w:r>
        <w:t xml:space="preserve"> </w:t>
      </w:r>
    </w:p>
    <w:p w14:paraId="01BE399A" w14:textId="44903740" w:rsidR="002C3D68" w:rsidRDefault="006007C3" w:rsidP="006007C3">
      <w:pPr>
        <w:pStyle w:val="NormalWeb"/>
      </w:pPr>
      <w:r>
        <w:t>S</w:t>
      </w:r>
      <w:r w:rsidRPr="006007C3">
        <w:t>eções principais:</w:t>
      </w:r>
      <w:r w:rsidR="002C3D68">
        <w:t xml:space="preserve"> (C</w:t>
      </w:r>
      <w:r w:rsidR="002C3D68" w:rsidRPr="006B3ADA">
        <w:t xml:space="preserve">ada uma com uma </w:t>
      </w:r>
      <w:proofErr w:type="spellStart"/>
      <w:r w:rsidR="002C3D68" w:rsidRPr="006B3ADA">
        <w:t>sub-opção</w:t>
      </w:r>
      <w:proofErr w:type="spellEnd"/>
      <w:r w:rsidR="002C3D68" w:rsidRPr="006B3ADA">
        <w:t xml:space="preserve"> específica.</w:t>
      </w:r>
      <w:r w:rsidR="002C3D68">
        <w:t>)</w:t>
      </w:r>
    </w:p>
    <w:p w14:paraId="7A5F5DF5" w14:textId="77777777" w:rsidR="00B1641A" w:rsidRDefault="00B1641A" w:rsidP="00B1641A">
      <w:pPr>
        <w:spacing w:after="3" w:line="257" w:lineRule="auto"/>
        <w:ind w:left="-5" w:hanging="10"/>
      </w:pPr>
    </w:p>
    <w:tbl>
      <w:tblPr>
        <w:tblStyle w:val="TabeladeGrade4"/>
        <w:tblW w:w="8494" w:type="dxa"/>
        <w:tblLook w:val="04A0" w:firstRow="1" w:lastRow="0" w:firstColumn="1" w:lastColumn="0" w:noHBand="0" w:noVBand="1"/>
      </w:tblPr>
      <w:tblGrid>
        <w:gridCol w:w="1855"/>
        <w:gridCol w:w="2186"/>
        <w:gridCol w:w="2295"/>
        <w:gridCol w:w="2158"/>
      </w:tblGrid>
      <w:tr w:rsidR="00B1641A" w14:paraId="1CB687AD" w14:textId="77777777" w:rsidTr="001A0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5" w:type="dxa"/>
            <w:vMerge w:val="restart"/>
          </w:tcPr>
          <w:p w14:paraId="37A47E09" w14:textId="77777777" w:rsidR="00B1641A" w:rsidRDefault="00B1641A" w:rsidP="00A31D8D">
            <w:pPr>
              <w:ind w:left="68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2CB359" wp14:editId="6328636C">
                      <wp:extent cx="220495" cy="835229"/>
                      <wp:effectExtent l="0" t="0" r="0" b="0"/>
                      <wp:docPr id="1334835506" name="Group 55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0495" cy="835229"/>
                                <a:chOff x="-63303" y="-107080"/>
                                <a:chExt cx="220495" cy="835229"/>
                              </a:xfrm>
                            </wpg:grpSpPr>
                            <wps:wsp>
                              <wps:cNvPr id="1822887528" name="Rectangle 344"/>
                              <wps:cNvSpPr/>
                              <wps:spPr>
                                <a:xfrm rot="16200001">
                                  <a:off x="-377703" y="207320"/>
                                  <a:ext cx="835229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54E5C1" w14:textId="1BF7C40C" w:rsidR="00B1641A" w:rsidRDefault="005A38B5" w:rsidP="00B1641A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FFFFFF"/>
                                      </w:rPr>
                                      <w:t>ACADEMIA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0344752" name="Rectangle 345"/>
                              <wps:cNvSpPr/>
                              <wps:spPr>
                                <a:xfrm rot="16200001">
                                  <a:off x="30668" y="471237"/>
                                  <a:ext cx="46619" cy="20642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6ECAA8" w14:textId="77777777" w:rsidR="00B1641A" w:rsidRDefault="00B1641A" w:rsidP="00B1641A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FFFFFF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2CB359" id="Group 5567" o:spid="_x0000_s1026" style="width:17.35pt;height:65.75pt;mso-position-horizontal-relative:char;mso-position-vertical-relative:line" coordorigin="-633,-1070" coordsize="2204,8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">
                      <v:rect id="Rectangle 344" o:spid="_x0000_s1027" style="position:absolute;left:-3777;top:2074;width:8351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" filled="f" stroked="f">
                        <v:textbox inset="0,0,0,0">
                          <w:txbxContent>
                            <w:p w14:paraId="1C54E5C1" w14:textId="1BF7C40C" w:rsidR="00B1641A" w:rsidRDefault="005A38B5" w:rsidP="00B1641A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/>
                                </w:rPr>
                                <w:t>ACADEMIA</w:t>
                              </w:r>
                            </w:p>
                          </w:txbxContent>
                        </v:textbox>
                      </v:rect>
                      <v:rect id="Rectangle 345" o:spid="_x0000_s1028" style="position:absolute;left:307;top:4712;width:466;height:206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" filled="f" stroked="f">
                        <v:textbox inset="0,0,0,0">
                          <w:txbxContent>
                            <w:p w14:paraId="726ECAA8" w14:textId="77777777" w:rsidR="00B1641A" w:rsidRDefault="00B1641A" w:rsidP="00B1641A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86" w:type="dxa"/>
          </w:tcPr>
          <w:p w14:paraId="3C83E6D4" w14:textId="4C3755EA" w:rsidR="00B1641A" w:rsidRPr="005A38B5" w:rsidRDefault="005A38B5" w:rsidP="00B1641A">
            <w:pPr>
              <w:ind w:left="6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5A38B5"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INÍCIO</w:t>
            </w:r>
          </w:p>
        </w:tc>
        <w:tc>
          <w:tcPr>
            <w:tcW w:w="2295" w:type="dxa"/>
          </w:tcPr>
          <w:p w14:paraId="2B3B1867" w14:textId="3D977678" w:rsidR="00B1641A" w:rsidRPr="005A38B5" w:rsidRDefault="005A38B5" w:rsidP="00B1641A">
            <w:pPr>
              <w:ind w:right="5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5A38B5"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CONTATO</w:t>
            </w:r>
          </w:p>
        </w:tc>
        <w:tc>
          <w:tcPr>
            <w:tcW w:w="2158" w:type="dxa"/>
          </w:tcPr>
          <w:p w14:paraId="1523E28A" w14:textId="2C6DC51D" w:rsidR="00B1641A" w:rsidRPr="005A38B5" w:rsidRDefault="005A38B5" w:rsidP="00B164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5A38B5"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CADASTRO</w:t>
            </w:r>
          </w:p>
        </w:tc>
      </w:tr>
      <w:tr w:rsidR="00B1641A" w14:paraId="1D6B085E" w14:textId="77777777" w:rsidTr="001A0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17FAC86" w14:textId="77777777" w:rsidR="00B1641A" w:rsidRDefault="00B1641A" w:rsidP="00A31D8D"/>
        </w:tc>
        <w:tc>
          <w:tcPr>
            <w:tcW w:w="2186" w:type="dxa"/>
          </w:tcPr>
          <w:p w14:paraId="3A0A5EC1" w14:textId="4C1A6B37" w:rsidR="00B1641A" w:rsidRDefault="005A38B5" w:rsidP="00A31D8D">
            <w:pPr>
              <w:ind w:right="5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NOS</w:t>
            </w:r>
          </w:p>
        </w:tc>
        <w:tc>
          <w:tcPr>
            <w:tcW w:w="2295" w:type="dxa"/>
          </w:tcPr>
          <w:p w14:paraId="3AE1F64B" w14:textId="0573A139" w:rsidR="00B1641A" w:rsidRDefault="005A38B5" w:rsidP="00A31D8D">
            <w:pPr>
              <w:ind w:right="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TOS</w:t>
            </w:r>
          </w:p>
        </w:tc>
        <w:tc>
          <w:tcPr>
            <w:tcW w:w="2158" w:type="dxa"/>
          </w:tcPr>
          <w:p w14:paraId="09B26F78" w14:textId="5CF5AEF4" w:rsidR="00B1641A" w:rsidRDefault="005A38B5" w:rsidP="00A31D8D">
            <w:pPr>
              <w:ind w:right="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ENDARIO</w:t>
            </w:r>
          </w:p>
        </w:tc>
      </w:tr>
    </w:tbl>
    <w:p w14:paraId="1747A60E" w14:textId="4C2BB9A0" w:rsidR="00C81AFC" w:rsidRDefault="00C81AFC">
      <w:pPr>
        <w:spacing w:after="3" w:line="257" w:lineRule="auto"/>
        <w:ind w:left="-5" w:hanging="10"/>
      </w:pPr>
    </w:p>
    <w:tbl>
      <w:tblPr>
        <w:tblStyle w:val="TabeladeGrade4"/>
        <w:tblW w:w="8494" w:type="dxa"/>
        <w:tblLook w:val="04A0" w:firstRow="1" w:lastRow="0" w:firstColumn="1" w:lastColumn="0" w:noHBand="0" w:noVBand="1"/>
      </w:tblPr>
      <w:tblGrid>
        <w:gridCol w:w="1855"/>
        <w:gridCol w:w="2186"/>
        <w:gridCol w:w="2295"/>
        <w:gridCol w:w="2158"/>
      </w:tblGrid>
      <w:tr w:rsidR="00C81AFC" w14:paraId="56B1FFB2" w14:textId="77777777" w:rsidTr="001A0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5" w:type="dxa"/>
            <w:vMerge w:val="restart"/>
          </w:tcPr>
          <w:p w14:paraId="32BA3131" w14:textId="77777777" w:rsidR="00C81AFC" w:rsidRDefault="00A970D2" w:rsidP="00B83561">
            <w:pPr>
              <w:ind w:left="68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E00EFDC" wp14:editId="5F534D98">
                      <wp:extent cx="155210" cy="664845"/>
                      <wp:effectExtent l="0" t="0" r="0" b="0"/>
                      <wp:docPr id="5567" name="Group 55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6431" cy="835229"/>
                                <a:chOff x="0" y="-170385"/>
                                <a:chExt cx="206431" cy="835229"/>
                              </a:xfrm>
                            </wpg:grpSpPr>
                            <wps:wsp>
                              <wps:cNvPr id="344" name="Rectangle 344"/>
                              <wps:cNvSpPr/>
                              <wps:spPr>
                                <a:xfrm rot="16200001">
                                  <a:off x="-314399" y="144015"/>
                                  <a:ext cx="835229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19BACE" w14:textId="26B93E40" w:rsidR="00C81AFC" w:rsidRDefault="005A38B5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FFFFFF"/>
                                      </w:rPr>
                                      <w:t>ACADEMIA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45" name="Rectangle 345"/>
                              <wps:cNvSpPr/>
                              <wps:spPr>
                                <a:xfrm rot="-5399999">
                                  <a:off x="79905" y="-91471"/>
                                  <a:ext cx="46619" cy="20642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43410E" w14:textId="77777777" w:rsidR="00C81AFC" w:rsidRDefault="00A970D2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color w:val="FFFFFF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E00EFDC" id="_x0000_s1029" style="width:12.2pt;height:52.35pt;mso-position-horizontal-relative:char;mso-position-vertical-relative:line" coordorigin=",-1703" coordsize="2064,8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">
                      <v:rect id="Rectangle 344" o:spid="_x0000_s1030" style="position:absolute;left:-3144;top:1441;width:8351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" filled="f" stroked="f">
                        <v:textbox inset="0,0,0,0">
                          <w:txbxContent>
                            <w:p w14:paraId="0C19BACE" w14:textId="26B93E40" w:rsidR="00C81AFC" w:rsidRDefault="005A38B5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/>
                                </w:rPr>
                                <w:t>ACADEMIA</w:t>
                              </w:r>
                            </w:p>
                          </w:txbxContent>
                        </v:textbox>
                      </v:rect>
                      <v:rect id="Rectangle 345" o:spid="_x0000_s1031" style="position:absolute;left:799;top:-914;width:465;height:206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" filled="f" stroked="f">
                        <v:textbox inset="0,0,0,0">
                          <w:txbxContent>
                            <w:p w14:paraId="3643410E" w14:textId="77777777" w:rsidR="00C81AFC" w:rsidRDefault="00A970D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86" w:type="dxa"/>
          </w:tcPr>
          <w:p w14:paraId="2BFDF0EE" w14:textId="527390A4" w:rsidR="00C81AFC" w:rsidRDefault="00B074E6" w:rsidP="00B83561">
            <w:pPr>
              <w:ind w:left="6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  <w:color w:val="FFFFFF"/>
              </w:rPr>
              <w:t>LOGIN</w:t>
            </w:r>
          </w:p>
        </w:tc>
        <w:tc>
          <w:tcPr>
            <w:tcW w:w="2295" w:type="dxa"/>
          </w:tcPr>
          <w:p w14:paraId="4810A2EB" w14:textId="577840AC" w:rsidR="00C81AFC" w:rsidRPr="005A38B5" w:rsidRDefault="0053418E" w:rsidP="005A38B5">
            <w:pPr>
              <w:ind w:left="6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FFFFFF" w:themeColor="background1"/>
              </w:rPr>
              <w:t>AGENDAR AULA</w:t>
            </w:r>
          </w:p>
        </w:tc>
        <w:tc>
          <w:tcPr>
            <w:tcW w:w="2158" w:type="dxa"/>
          </w:tcPr>
          <w:p w14:paraId="4146DDA6" w14:textId="0178D46B" w:rsidR="00C81AFC" w:rsidRDefault="005A38B5" w:rsidP="00B835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  <w:b w:val="0"/>
                <w:color w:val="FFFFFF"/>
              </w:rPr>
              <w:t>CONSULTAR</w:t>
            </w:r>
          </w:p>
        </w:tc>
      </w:tr>
      <w:tr w:rsidR="00C81AFC" w14:paraId="603E0490" w14:textId="77777777" w:rsidTr="001A0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5AB3A11" w14:textId="77777777" w:rsidR="00C81AFC" w:rsidRDefault="00C81AFC"/>
        </w:tc>
        <w:tc>
          <w:tcPr>
            <w:tcW w:w="2186" w:type="dxa"/>
          </w:tcPr>
          <w:p w14:paraId="14DF4EF5" w14:textId="5D758E66" w:rsidR="00C81AFC" w:rsidRDefault="006007C3">
            <w:pPr>
              <w:ind w:right="5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ALTERAR</w:t>
            </w:r>
          </w:p>
        </w:tc>
        <w:tc>
          <w:tcPr>
            <w:tcW w:w="2295" w:type="dxa"/>
          </w:tcPr>
          <w:p w14:paraId="55E4C9FF" w14:textId="30368F8D" w:rsidR="00C81AFC" w:rsidRDefault="006007C3">
            <w:pPr>
              <w:ind w:right="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REGISTRAR</w:t>
            </w:r>
          </w:p>
        </w:tc>
        <w:tc>
          <w:tcPr>
            <w:tcW w:w="2158" w:type="dxa"/>
          </w:tcPr>
          <w:p w14:paraId="45260FEE" w14:textId="2973E98A" w:rsidR="00C81AFC" w:rsidRDefault="006007C3">
            <w:pPr>
              <w:ind w:right="5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RELATÓRIO</w:t>
            </w:r>
          </w:p>
        </w:tc>
      </w:tr>
    </w:tbl>
    <w:p w14:paraId="4641DFC1" w14:textId="77777777" w:rsidR="00C81AFC" w:rsidRDefault="00A970D2">
      <w:pPr>
        <w:spacing w:after="155"/>
      </w:pPr>
      <w:r>
        <w:t xml:space="preserve"> </w:t>
      </w:r>
    </w:p>
    <w:p w14:paraId="588A2CEA" w14:textId="44EF15E6" w:rsidR="002C3D68" w:rsidRPr="006B3ADA" w:rsidRDefault="005A38B5" w:rsidP="002C3D68">
      <w:pPr>
        <w:spacing w:after="161" w:line="257" w:lineRule="auto"/>
        <w:ind w:left="-5" w:hanging="1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CADEMIA</w:t>
      </w:r>
      <w:r w:rsidR="002C3D68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>: Assunto principal.</w:t>
      </w:r>
    </w:p>
    <w:p w14:paraId="7BF702CB" w14:textId="07F04EE3" w:rsidR="002C3D68" w:rsidRDefault="0053418E" w:rsidP="002C3D68">
      <w:pPr>
        <w:spacing w:after="161" w:line="257" w:lineRule="auto"/>
        <w:ind w:left="-5" w:hanging="1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INÍCIO</w:t>
      </w:r>
      <w:r w:rsidR="002C3D68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presentar variedades de opções e serviços </w:t>
      </w:r>
    </w:p>
    <w:p w14:paraId="2D05A331" w14:textId="47745083" w:rsidR="002C3D68" w:rsidRDefault="001A0CCE" w:rsidP="00384EA0">
      <w:pPr>
        <w:spacing w:after="161" w:line="257" w:lineRule="auto"/>
        <w:ind w:left="-5" w:hanging="1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ONTATO:</w:t>
      </w:r>
      <w:r w:rsidR="0053418E" w:rsidRPr="0053418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3418E">
        <w:rPr>
          <w:rFonts w:ascii="Times New Roman" w:eastAsia="Times New Roman" w:hAnsi="Times New Roman" w:cs="Times New Roman"/>
          <w:color w:val="auto"/>
          <w:sz w:val="24"/>
          <w:szCs w:val="24"/>
        </w:rPr>
        <w:t>Meio de comunicação entre cliente e prestador</w:t>
      </w:r>
    </w:p>
    <w:p w14:paraId="79B92A37" w14:textId="5AB9F73A" w:rsidR="002C3D68" w:rsidRPr="002C3D68" w:rsidRDefault="001A0CCE" w:rsidP="0053418E">
      <w:pPr>
        <w:spacing w:after="161" w:line="257" w:lineRule="auto"/>
        <w:ind w:left="-5" w:hanging="1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ADASTRO:</w:t>
      </w:r>
      <w:r w:rsidR="0053418E" w:rsidRPr="0053418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53418E">
        <w:rPr>
          <w:rFonts w:ascii="Times New Roman" w:eastAsia="Times New Roman" w:hAnsi="Times New Roman" w:cs="Times New Roman"/>
          <w:color w:val="auto"/>
          <w:sz w:val="24"/>
          <w:szCs w:val="24"/>
        </w:rPr>
        <w:t>Permitir acesso aos recursos da plataforma.</w:t>
      </w:r>
    </w:p>
    <w:p w14:paraId="5A6B5CC1" w14:textId="666E62AF" w:rsidR="006007C3" w:rsidRPr="006B3ADA" w:rsidRDefault="006007C3" w:rsidP="006007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LOGIN: </w:t>
      </w:r>
      <w:r w:rsidR="009C2CA2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>A</w:t>
      </w:r>
      <w:r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cesso </w:t>
      </w:r>
      <w:r w:rsidR="009C2CA2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>para funcionários</w:t>
      </w:r>
      <w:r w:rsidR="0053418E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 clientes.</w:t>
      </w:r>
    </w:p>
    <w:p w14:paraId="63D234A6" w14:textId="6D280FE1" w:rsidR="006007C3" w:rsidRPr="006B3ADA" w:rsidRDefault="0053418E" w:rsidP="006007C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GENDAR AULA</w:t>
      </w:r>
      <w:r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>:</w:t>
      </w:r>
      <w:r w:rsidR="006007C3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Agendar aulas com profissionais</w:t>
      </w:r>
    </w:p>
    <w:p w14:paraId="0A724B46" w14:textId="2C8C98EF" w:rsidR="009C2CA2" w:rsidRDefault="0053418E" w:rsidP="002C3D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ONSULTAR</w:t>
      </w:r>
      <w:r w:rsidR="006007C3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>:</w:t>
      </w:r>
      <w:r w:rsidR="009C2CA2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</w:t>
      </w:r>
      <w:r w:rsidR="006007C3" w:rsidRPr="006B3ADA">
        <w:rPr>
          <w:rFonts w:ascii="Times New Roman" w:eastAsia="Times New Roman" w:hAnsi="Times New Roman" w:cs="Times New Roman"/>
          <w:color w:val="auto"/>
          <w:sz w:val="24"/>
          <w:szCs w:val="24"/>
        </w:rPr>
        <w:t>ealizar consulta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14:paraId="608FCBAE" w14:textId="27D52440" w:rsidR="0053418E" w:rsidRPr="006B3ADA" w:rsidRDefault="0053418E" w:rsidP="002C3D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CALENDÁRIO: Cronograma das aulas.</w:t>
      </w:r>
    </w:p>
    <w:p w14:paraId="4444EF55" w14:textId="58325C26" w:rsidR="006007C3" w:rsidRPr="00384EA0" w:rsidRDefault="009C2CA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6B3ADA">
        <w:rPr>
          <w:rFonts w:ascii="Times New Roman" w:eastAsia="Times New Roman" w:hAnsi="Times New Roman" w:cs="Times New Roman"/>
          <w:sz w:val="24"/>
          <w:szCs w:val="24"/>
        </w:rPr>
        <w:t>REGISTRAR e RELATÓRIO: Sistema de controle.</w:t>
      </w:r>
    </w:p>
    <w:p w14:paraId="34CE59EF" w14:textId="7A2C40C3" w:rsidR="006007C3" w:rsidRDefault="006007C3">
      <w:pPr>
        <w:spacing w:after="0"/>
        <w:rPr>
          <w:rFonts w:ascii="Times New Roman" w:eastAsia="Times New Roman" w:hAnsi="Times New Roman" w:cs="Times New Roman"/>
        </w:rPr>
      </w:pPr>
    </w:p>
    <w:p w14:paraId="49F13AA6" w14:textId="77777777" w:rsidR="001A0CCE" w:rsidRDefault="001A0CCE">
      <w:pPr>
        <w:spacing w:after="0"/>
        <w:rPr>
          <w:rFonts w:ascii="Times New Roman" w:eastAsia="Times New Roman" w:hAnsi="Times New Roman" w:cs="Times New Roman"/>
        </w:rPr>
      </w:pPr>
    </w:p>
    <w:p w14:paraId="00A955F1" w14:textId="77777777" w:rsidR="001A0CCE" w:rsidRDefault="001A0CCE">
      <w:pPr>
        <w:spacing w:after="0"/>
        <w:rPr>
          <w:rFonts w:ascii="Times New Roman" w:eastAsia="Times New Roman" w:hAnsi="Times New Roman" w:cs="Times New Roman"/>
        </w:rPr>
      </w:pPr>
    </w:p>
    <w:p w14:paraId="2D31577A" w14:textId="77777777" w:rsidR="001A0CCE" w:rsidRDefault="001A0CCE">
      <w:pPr>
        <w:spacing w:after="0"/>
        <w:rPr>
          <w:rFonts w:ascii="Times New Roman" w:eastAsia="Times New Roman" w:hAnsi="Times New Roman" w:cs="Times New Roman"/>
        </w:rPr>
      </w:pPr>
    </w:p>
    <w:p w14:paraId="6632E1E4" w14:textId="77777777" w:rsidR="001A0CCE" w:rsidRDefault="001A0CCE">
      <w:pPr>
        <w:spacing w:after="0"/>
        <w:rPr>
          <w:rFonts w:ascii="Times New Roman" w:eastAsia="Times New Roman" w:hAnsi="Times New Roman" w:cs="Times New Roman"/>
        </w:rPr>
      </w:pPr>
    </w:p>
    <w:p w14:paraId="282F51C1" w14:textId="77777777" w:rsidR="001A0CCE" w:rsidRDefault="001A0CCE">
      <w:pPr>
        <w:spacing w:after="0"/>
        <w:rPr>
          <w:rFonts w:ascii="Times New Roman" w:eastAsia="Times New Roman" w:hAnsi="Times New Roman" w:cs="Times New Roman"/>
        </w:rPr>
      </w:pPr>
    </w:p>
    <w:p w14:paraId="13737BA6" w14:textId="77777777" w:rsidR="001A0CCE" w:rsidRDefault="001A0CCE">
      <w:pPr>
        <w:spacing w:after="0"/>
        <w:rPr>
          <w:rFonts w:ascii="Times New Roman" w:eastAsia="Times New Roman" w:hAnsi="Times New Roman" w:cs="Times New Roman"/>
        </w:rPr>
      </w:pPr>
    </w:p>
    <w:p w14:paraId="0EBD7C1E" w14:textId="77777777" w:rsidR="00856164" w:rsidRDefault="00856164">
      <w:pPr>
        <w:spacing w:after="0"/>
        <w:rPr>
          <w:rFonts w:ascii="Times New Roman" w:eastAsia="Times New Roman" w:hAnsi="Times New Roman" w:cs="Times New Roman"/>
        </w:rPr>
      </w:pPr>
    </w:p>
    <w:p w14:paraId="15278DFE" w14:textId="66465F99" w:rsidR="00C81AFC" w:rsidRDefault="00A970D2">
      <w:pPr>
        <w:spacing w:after="0"/>
      </w:pP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ab/>
        <w:t xml:space="preserve"> </w:t>
      </w:r>
    </w:p>
    <w:p w14:paraId="297F066B" w14:textId="77777777" w:rsidR="00C81AFC" w:rsidRDefault="00A970D2">
      <w:pPr>
        <w:pStyle w:val="Ttulo1"/>
        <w:ind w:left="345" w:hanging="360"/>
      </w:pPr>
      <w:bookmarkStart w:id="3" w:name="_Toc209616915"/>
      <w:r>
        <w:lastRenderedPageBreak/>
        <w:t>LEVANTAMENTO DE REQUISITOS (FUNCIONAIS E NÃO FUNCIONAIS)</w:t>
      </w:r>
      <w:bookmarkEnd w:id="3"/>
      <w:r>
        <w:t xml:space="preserve"> </w:t>
      </w:r>
    </w:p>
    <w:p w14:paraId="0925F2BE" w14:textId="77777777" w:rsidR="00C81AFC" w:rsidRDefault="00A970D2">
      <w:pPr>
        <w:spacing w:after="155"/>
      </w:pPr>
      <w:r>
        <w:t xml:space="preserve"> </w:t>
      </w:r>
    </w:p>
    <w:p w14:paraId="56D29582" w14:textId="77777777" w:rsidR="00BD12A4" w:rsidRDefault="00BD12A4" w:rsidP="00BD12A4">
      <w:pPr>
        <w:pStyle w:val="Textbody"/>
      </w:pPr>
    </w:p>
    <w:tbl>
      <w:tblPr>
        <w:tblStyle w:val="TabeladeGrade4"/>
        <w:tblW w:w="5000" w:type="pct"/>
        <w:tblLook w:val="04A0" w:firstRow="1" w:lastRow="0" w:firstColumn="1" w:lastColumn="0" w:noHBand="0" w:noVBand="1"/>
      </w:tblPr>
      <w:tblGrid>
        <w:gridCol w:w="8496"/>
      </w:tblGrid>
      <w:tr w:rsidR="00BD12A4" w:rsidRPr="00574AFE" w14:paraId="0F90A9B0" w14:textId="77777777" w:rsidTr="00C84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7BE6E0C" w14:textId="77777777" w:rsidR="00BD12A4" w:rsidRPr="00574AFE" w:rsidRDefault="00BD12A4" w:rsidP="001F76F3">
            <w:pPr>
              <w:pStyle w:val="TableContents"/>
              <w:tabs>
                <w:tab w:val="left" w:pos="689"/>
                <w:tab w:val="center" w:pos="4603"/>
              </w:tabs>
            </w:pPr>
            <w:bookmarkStart w:id="4" w:name="_Hlk209616177"/>
            <w:r w:rsidRPr="00574AFE">
              <w:rPr>
                <w:rFonts w:ascii="Verdana" w:hAnsi="Verdana"/>
                <w:color w:val="000000"/>
                <w:sz w:val="21"/>
                <w:szCs w:val="21"/>
              </w:rPr>
              <w:tab/>
            </w:r>
            <w:r w:rsidRPr="00574AFE">
              <w:rPr>
                <w:rFonts w:ascii="Verdana" w:hAnsi="Verdana"/>
                <w:color w:val="000000"/>
                <w:sz w:val="21"/>
                <w:szCs w:val="21"/>
              </w:rPr>
              <w:tab/>
            </w:r>
            <w:r w:rsidRPr="00C8434F">
              <w:rPr>
                <w:rFonts w:ascii="Verdana" w:hAnsi="Verdana"/>
                <w:sz w:val="21"/>
                <w:szCs w:val="21"/>
              </w:rPr>
              <w:t>REQUISITOS FUNCIONAIS</w:t>
            </w:r>
          </w:p>
        </w:tc>
      </w:tr>
      <w:tr w:rsidR="00BD12A4" w14:paraId="49E6AA10" w14:textId="77777777" w:rsidTr="00C8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BCA8AEC" w14:textId="77777777" w:rsidR="00BD12A4" w:rsidRPr="006B3ADA" w:rsidRDefault="00BD12A4" w:rsidP="001F76F3">
            <w:pPr>
              <w:pStyle w:val="Standard"/>
              <w:ind w:left="227"/>
              <w:rPr>
                <w:rStyle w:val="Forte"/>
                <w:rFonts w:ascii="Times New Roman" w:hAnsi="Times New Roman" w:cs="Times New Roman"/>
                <w:b/>
                <w:bCs/>
              </w:rPr>
            </w:pPr>
          </w:p>
          <w:p w14:paraId="2BC505C3" w14:textId="77777777" w:rsidR="00CE6C4C" w:rsidRPr="00CE6C4C" w:rsidRDefault="00CE6C4C" w:rsidP="00CE6C4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equisitos Funcionais</w:t>
            </w:r>
          </w:p>
          <w:p w14:paraId="407AD691" w14:textId="77777777" w:rsidR="00CE6C4C" w:rsidRPr="00CE6C4C" w:rsidRDefault="00CE6C4C" w:rsidP="00CE6C4C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s requisitos funcionais descrevem o que o sistema deve fazer. Eles definem as funcionalidades e o comportamento esperado do software.</w:t>
            </w:r>
          </w:p>
          <w:p w14:paraId="43865284" w14:textId="77777777" w:rsidR="00CE6C4C" w:rsidRPr="00CE6C4C" w:rsidRDefault="00CE6C4C" w:rsidP="00CE6C4C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F1: Gestão de Usuários e Acesso</w:t>
            </w:r>
          </w:p>
          <w:p w14:paraId="131863A1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permitir que novos usuários se cadastrem, coletando informações como nome, e-mail e senha.</w:t>
            </w:r>
          </w:p>
          <w:p w14:paraId="29B2CA84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permitir que usuários existentes façam login para acessar funcionalidades exclusivas.</w:t>
            </w:r>
          </w:p>
          <w:p w14:paraId="4B0FF82E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exibir preços e planos disponíveis na tela de cadastro/login.</w:t>
            </w:r>
          </w:p>
          <w:p w14:paraId="3EB0C877" w14:textId="77777777" w:rsidR="00CE6C4C" w:rsidRPr="00CE6C4C" w:rsidRDefault="00CE6C4C" w:rsidP="00CE6C4C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F2: Agendamento</w:t>
            </w:r>
          </w:p>
          <w:p w14:paraId="1F074936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permitir que os alunos agendem uma avaliação física.</w:t>
            </w:r>
          </w:p>
          <w:p w14:paraId="75905722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exibir a agenda do profissional responsável pela avaliação física para que o aluno possa escolher um horário disponível.</w:t>
            </w:r>
          </w:p>
          <w:p w14:paraId="3D6BAE3C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permitir que os alunos visualizem a grade de aulas e a programação da academia durante a semana.</w:t>
            </w:r>
          </w:p>
          <w:p w14:paraId="67080970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permitir o agendamento de aulas em grupo e individuais.</w:t>
            </w:r>
          </w:p>
          <w:p w14:paraId="3A5EFF21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enviar uma notificação ao professor caso um aluno não compareça ou desmarque uma aula individual.</w:t>
            </w:r>
          </w:p>
          <w:p w14:paraId="696E6EFA" w14:textId="77777777" w:rsidR="00CE6C4C" w:rsidRPr="00CE6C4C" w:rsidRDefault="00CE6C4C" w:rsidP="00CE6C4C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F3: Gestão de Pagamentos</w:t>
            </w:r>
          </w:p>
          <w:p w14:paraId="4CA44C6E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cobrar uma taxa de alunos que não desmarcarem uma aula com pelo menos 24 horas de antecedência.</w:t>
            </w:r>
          </w:p>
          <w:p w14:paraId="5614E91B" w14:textId="77777777" w:rsidR="00CE6C4C" w:rsidRPr="00CE6C4C" w:rsidRDefault="00CE6C4C" w:rsidP="00CE6C4C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F4: Gerenciamento de Conteúdo</w:t>
            </w:r>
          </w:p>
          <w:p w14:paraId="7B3FA625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exibir na tela inicial informações sobre a academia, incluindo fotos de cada filial e seus respectivos endereços.</w:t>
            </w:r>
          </w:p>
          <w:p w14:paraId="53D5C483" w14:textId="77777777" w:rsidR="00CE6C4C" w:rsidRPr="00CE6C4C" w:rsidRDefault="00CE6C4C" w:rsidP="00CE6C4C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RF5: Canais de Comunicação</w:t>
            </w:r>
          </w:p>
          <w:p w14:paraId="4AE0C528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disponibilizar botões ou links para os canais de contato da academia (WhatsApp, Facebook e Instagram).</w:t>
            </w:r>
          </w:p>
          <w:p w14:paraId="2BF87B21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incluir um chat de suporte para que os usuários possam tirar dúvidas e obter ajuda.</w:t>
            </w:r>
          </w:p>
          <w:p w14:paraId="76987488" w14:textId="77777777" w:rsidR="00CE6C4C" w:rsidRPr="00CE6C4C" w:rsidRDefault="00CE6C4C" w:rsidP="00CE6C4C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RF6: Controle de Acesso</w:t>
            </w:r>
          </w:p>
          <w:p w14:paraId="51BB738D" w14:textId="77777777" w:rsidR="00CE6C4C" w:rsidRPr="00CE6C4C" w:rsidRDefault="00CE6C4C" w:rsidP="00CE6C4C">
            <w:pPr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CE6C4C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O sistema deve se integrar com catracas de biometria para controlar o acesso à academia.</w:t>
            </w:r>
          </w:p>
          <w:p w14:paraId="00BC110C" w14:textId="0BC8A740" w:rsidR="00BD12A4" w:rsidRDefault="00BD12A4" w:rsidP="009C2CA2"/>
        </w:tc>
      </w:tr>
      <w:bookmarkEnd w:id="4"/>
    </w:tbl>
    <w:p w14:paraId="31170434" w14:textId="77777777" w:rsidR="00BD12A4" w:rsidRDefault="00BD12A4">
      <w:pPr>
        <w:spacing w:after="175" w:line="257" w:lineRule="auto"/>
        <w:ind w:left="-5" w:hanging="10"/>
      </w:pPr>
    </w:p>
    <w:p w14:paraId="5B08FC68" w14:textId="77777777" w:rsidR="000773CA" w:rsidRDefault="000773CA">
      <w:pPr>
        <w:spacing w:after="175" w:line="257" w:lineRule="auto"/>
        <w:ind w:left="-5" w:hanging="10"/>
      </w:pPr>
    </w:p>
    <w:p w14:paraId="0A30F460" w14:textId="77777777" w:rsidR="00966D52" w:rsidRDefault="00966D52">
      <w:pPr>
        <w:spacing w:after="175" w:line="257" w:lineRule="auto"/>
        <w:ind w:left="-5" w:hanging="10"/>
      </w:pPr>
    </w:p>
    <w:p w14:paraId="001F629D" w14:textId="77777777" w:rsidR="000773CA" w:rsidRDefault="000773CA">
      <w:pPr>
        <w:spacing w:after="175" w:line="257" w:lineRule="auto"/>
        <w:ind w:left="-5" w:hanging="10"/>
      </w:pPr>
    </w:p>
    <w:p w14:paraId="4F16D1E3" w14:textId="535CE108" w:rsidR="000773CA" w:rsidRDefault="000773CA">
      <w:pPr>
        <w:spacing w:after="175" w:line="257" w:lineRule="auto"/>
        <w:ind w:left="-5" w:hanging="10"/>
      </w:pPr>
    </w:p>
    <w:p w14:paraId="2D31D2AA" w14:textId="77777777" w:rsidR="009C2CA2" w:rsidRDefault="009C2CA2">
      <w:pPr>
        <w:spacing w:after="175" w:line="257" w:lineRule="auto"/>
        <w:ind w:left="-5" w:hanging="10"/>
      </w:pPr>
    </w:p>
    <w:p w14:paraId="73877D4D" w14:textId="77777777" w:rsidR="00966D52" w:rsidRDefault="00966D52">
      <w:pPr>
        <w:spacing w:after="175" w:line="257" w:lineRule="auto"/>
        <w:ind w:left="-5" w:hanging="10"/>
      </w:pPr>
    </w:p>
    <w:p w14:paraId="1518AEA2" w14:textId="77777777" w:rsidR="00966D52" w:rsidRDefault="00966D52">
      <w:pPr>
        <w:spacing w:after="175" w:line="257" w:lineRule="auto"/>
        <w:ind w:left="-5" w:hanging="10"/>
      </w:pPr>
    </w:p>
    <w:p w14:paraId="52C2B2F1" w14:textId="77777777" w:rsidR="000773CA" w:rsidRDefault="000773CA">
      <w:pPr>
        <w:spacing w:after="175" w:line="257" w:lineRule="auto"/>
        <w:ind w:left="-5" w:hanging="10"/>
      </w:pPr>
    </w:p>
    <w:p w14:paraId="1257AA3C" w14:textId="38C7E34C" w:rsidR="000773CA" w:rsidRDefault="000773CA">
      <w:pPr>
        <w:spacing w:after="175" w:line="257" w:lineRule="auto"/>
        <w:ind w:left="-5" w:hanging="10"/>
      </w:pPr>
    </w:p>
    <w:p w14:paraId="6767A875" w14:textId="77777777" w:rsidR="00856164" w:rsidRDefault="00856164">
      <w:pPr>
        <w:spacing w:after="175" w:line="257" w:lineRule="auto"/>
        <w:ind w:left="-5" w:hanging="10"/>
      </w:pPr>
    </w:p>
    <w:p w14:paraId="482A7BBD" w14:textId="77777777" w:rsidR="000773CA" w:rsidRDefault="000773CA">
      <w:pPr>
        <w:spacing w:after="175" w:line="257" w:lineRule="auto"/>
        <w:ind w:left="-5" w:hanging="10"/>
      </w:pPr>
    </w:p>
    <w:p w14:paraId="7C19C73A" w14:textId="77777777" w:rsidR="001A0CCE" w:rsidRDefault="001A0CCE">
      <w:pPr>
        <w:spacing w:after="175" w:line="257" w:lineRule="auto"/>
        <w:ind w:left="-5" w:hanging="10"/>
      </w:pPr>
    </w:p>
    <w:p w14:paraId="19673233" w14:textId="77777777" w:rsidR="001A0CCE" w:rsidRDefault="001A0CCE">
      <w:pPr>
        <w:spacing w:after="175" w:line="257" w:lineRule="auto"/>
        <w:ind w:left="-5" w:hanging="10"/>
      </w:pPr>
    </w:p>
    <w:p w14:paraId="2179CC08" w14:textId="77777777" w:rsidR="001A0CCE" w:rsidRDefault="001A0CCE">
      <w:pPr>
        <w:spacing w:after="175" w:line="257" w:lineRule="auto"/>
        <w:ind w:left="-5" w:hanging="10"/>
      </w:pPr>
    </w:p>
    <w:p w14:paraId="617A3117" w14:textId="77777777" w:rsidR="001A0CCE" w:rsidRDefault="001A0CCE">
      <w:pPr>
        <w:spacing w:after="175" w:line="257" w:lineRule="auto"/>
        <w:ind w:left="-5" w:hanging="10"/>
      </w:pPr>
    </w:p>
    <w:p w14:paraId="287192E2" w14:textId="6A43248E" w:rsidR="00BD12A4" w:rsidRDefault="00BD12A4" w:rsidP="00BD12A4">
      <w:pPr>
        <w:pStyle w:val="Standard"/>
      </w:pPr>
    </w:p>
    <w:p w14:paraId="78837E4E" w14:textId="0BE5B035" w:rsidR="00C81AFC" w:rsidRDefault="00C81AFC" w:rsidP="000773CA">
      <w:pPr>
        <w:spacing w:after="0"/>
      </w:pPr>
    </w:p>
    <w:p w14:paraId="667A6853" w14:textId="77777777" w:rsidR="00966D52" w:rsidRDefault="00966D52" w:rsidP="000773CA">
      <w:pPr>
        <w:spacing w:after="0"/>
      </w:pPr>
    </w:p>
    <w:p w14:paraId="23B9D0D0" w14:textId="59B5A5BC" w:rsidR="00966D52" w:rsidRDefault="00966D52" w:rsidP="000773CA">
      <w:pPr>
        <w:spacing w:after="0"/>
      </w:pPr>
    </w:p>
    <w:tbl>
      <w:tblPr>
        <w:tblStyle w:val="TabeladeGrade4"/>
        <w:tblW w:w="8931" w:type="dxa"/>
        <w:tblLayout w:type="fixed"/>
        <w:tblLook w:val="04A0" w:firstRow="1" w:lastRow="0" w:firstColumn="1" w:lastColumn="0" w:noHBand="0" w:noVBand="1"/>
      </w:tblPr>
      <w:tblGrid>
        <w:gridCol w:w="8931"/>
      </w:tblGrid>
      <w:tr w:rsidR="001A0CCE" w:rsidRPr="001A0CCE" w14:paraId="5212E27B" w14:textId="77777777" w:rsidTr="00C84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1" w:type="dxa"/>
          </w:tcPr>
          <w:p w14:paraId="0A0DE4E5" w14:textId="7CAE25E7" w:rsidR="001A0CCE" w:rsidRPr="001A0CCE" w:rsidRDefault="001A0CCE" w:rsidP="001A0CCE">
            <w:pPr>
              <w:spacing w:line="259" w:lineRule="auto"/>
              <w:rPr>
                <w:color w:val="FFFFFF" w:themeColor="background1"/>
              </w:rPr>
            </w:pPr>
            <w:r w:rsidRPr="001A0CCE">
              <w:rPr>
                <w:color w:val="FFFFFF" w:themeColor="background1"/>
              </w:rPr>
              <w:tab/>
            </w:r>
            <w:r w:rsidRPr="001A0CCE">
              <w:rPr>
                <w:color w:val="FFFFFF" w:themeColor="background1"/>
              </w:rPr>
              <w:tab/>
              <w:t xml:space="preserve">REQUISITOS </w:t>
            </w:r>
            <w:r w:rsidRPr="00C8434F">
              <w:rPr>
                <w:b w:val="0"/>
                <w:bCs w:val="0"/>
                <w:color w:val="FFFFFF" w:themeColor="background1"/>
              </w:rPr>
              <w:t xml:space="preserve">NÃO </w:t>
            </w:r>
            <w:r w:rsidRPr="001A0CCE">
              <w:rPr>
                <w:color w:val="FFFFFF" w:themeColor="background1"/>
              </w:rPr>
              <w:t>FUNCIONAIS</w:t>
            </w:r>
          </w:p>
        </w:tc>
      </w:tr>
      <w:tr w:rsidR="001A0CCE" w:rsidRPr="001A0CCE" w14:paraId="7A7CDDA4" w14:textId="77777777" w:rsidTr="00C8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31" w:type="dxa"/>
          </w:tcPr>
          <w:p w14:paraId="3F79CADB" w14:textId="489ED709" w:rsidR="001A0CCE" w:rsidRPr="001A0CCE" w:rsidRDefault="001A0CCE" w:rsidP="001A0CCE">
            <w:pPr>
              <w:spacing w:line="259" w:lineRule="auto"/>
              <w:ind w:left="1440"/>
            </w:pPr>
          </w:p>
          <w:p w14:paraId="3E68023C" w14:textId="77777777" w:rsidR="001A0CCE" w:rsidRPr="001A0CCE" w:rsidRDefault="001A0CCE" w:rsidP="001A0CCE">
            <w:pPr>
              <w:spacing w:line="259" w:lineRule="auto"/>
            </w:pPr>
            <w:r w:rsidRPr="001A0CCE">
              <w:t>Requisitos Não Funcionais</w:t>
            </w:r>
          </w:p>
          <w:p w14:paraId="372A86FF" w14:textId="77777777" w:rsidR="001A0CCE" w:rsidRPr="001A0CCE" w:rsidRDefault="001A0CCE" w:rsidP="001A0CCE">
            <w:pPr>
              <w:spacing w:line="259" w:lineRule="auto"/>
            </w:pPr>
            <w:r w:rsidRPr="001A0CCE">
              <w:t>Os requisitos não funcionais descrevem como o sistema deve operar. Eles definem as características de qualidade, restrições e atributos do sistema.</w:t>
            </w:r>
          </w:p>
          <w:p w14:paraId="7589BE3F" w14:textId="77777777" w:rsidR="001A0CCE" w:rsidRPr="001A0CCE" w:rsidRDefault="001A0CCE" w:rsidP="001A0CCE">
            <w:pPr>
              <w:spacing w:line="259" w:lineRule="auto"/>
            </w:pPr>
            <w:r w:rsidRPr="001A0CCE">
              <w:t>RNF1: Usabilidade</w:t>
            </w:r>
          </w:p>
          <w:p w14:paraId="40548061" w14:textId="77777777" w:rsidR="001A0CCE" w:rsidRPr="001A0CCE" w:rsidRDefault="001A0CCE" w:rsidP="001A0CCE">
            <w:pPr>
              <w:spacing w:line="259" w:lineRule="auto"/>
            </w:pPr>
            <w:r w:rsidRPr="001A0CCE">
              <w:t>A interface do sistema deve ser intuitiva e fácil de usar, permitindo que os usuários realizem tarefas como cadastro e agendamento sem dificuldades.</w:t>
            </w:r>
          </w:p>
          <w:p w14:paraId="04CDEF12" w14:textId="77777777" w:rsidR="001A0CCE" w:rsidRPr="001A0CCE" w:rsidRDefault="001A0CCE" w:rsidP="001A0CCE">
            <w:pPr>
              <w:spacing w:line="259" w:lineRule="auto"/>
            </w:pPr>
            <w:r w:rsidRPr="001A0CCE">
              <w:t>O layout da tela inicial deve ser claro e visualmente agradável, com fácil acesso aos botões de login e cadastro.</w:t>
            </w:r>
          </w:p>
          <w:p w14:paraId="6B59333E" w14:textId="77777777" w:rsidR="001A0CCE" w:rsidRPr="001A0CCE" w:rsidRDefault="001A0CCE" w:rsidP="001A0CCE">
            <w:pPr>
              <w:spacing w:line="259" w:lineRule="auto"/>
            </w:pPr>
            <w:r w:rsidRPr="001A0CCE">
              <w:t>RNF2: Segurança</w:t>
            </w:r>
          </w:p>
          <w:p w14:paraId="580FCA15" w14:textId="77777777" w:rsidR="001A0CCE" w:rsidRPr="001A0CCE" w:rsidRDefault="001A0CCE" w:rsidP="001A0CCE">
            <w:pPr>
              <w:spacing w:line="259" w:lineRule="auto"/>
            </w:pPr>
            <w:r w:rsidRPr="001A0CCE">
              <w:t>O sistema deve garantir a segurança dos dados dos usuários, como informações pessoais e de pagamento, por meio de criptografia e outras medidas de proteção.</w:t>
            </w:r>
          </w:p>
          <w:p w14:paraId="70C86B81" w14:textId="77777777" w:rsidR="001A0CCE" w:rsidRPr="001A0CCE" w:rsidRDefault="001A0CCE" w:rsidP="001A0CCE">
            <w:pPr>
              <w:spacing w:line="259" w:lineRule="auto"/>
            </w:pPr>
            <w:r w:rsidRPr="001A0CCE">
              <w:t>O controle de acesso com biometria nas catracas deve ser preciso e confiável, evitando a entrada de pessoas não autorizadas.</w:t>
            </w:r>
          </w:p>
          <w:p w14:paraId="53D138EF" w14:textId="77777777" w:rsidR="001A0CCE" w:rsidRPr="001A0CCE" w:rsidRDefault="001A0CCE" w:rsidP="001A0CCE">
            <w:pPr>
              <w:spacing w:line="259" w:lineRule="auto"/>
            </w:pPr>
            <w:r w:rsidRPr="001A0CCE">
              <w:t>A comunicação entre o aplicativo e os servidores deve ser segura.</w:t>
            </w:r>
          </w:p>
          <w:p w14:paraId="1C821972" w14:textId="77777777" w:rsidR="001A0CCE" w:rsidRPr="001A0CCE" w:rsidRDefault="001A0CCE" w:rsidP="001A0CCE">
            <w:pPr>
              <w:spacing w:line="259" w:lineRule="auto"/>
            </w:pPr>
            <w:r w:rsidRPr="001A0CCE">
              <w:t>RNF3: Desempenho</w:t>
            </w:r>
          </w:p>
          <w:p w14:paraId="4616DE1D" w14:textId="77777777" w:rsidR="001A0CCE" w:rsidRPr="001A0CCE" w:rsidRDefault="001A0CCE" w:rsidP="001A0CCE">
            <w:pPr>
              <w:spacing w:line="259" w:lineRule="auto"/>
            </w:pPr>
            <w:r w:rsidRPr="001A0CCE">
              <w:t>O sistema deve ser rápido e responsivo, com tempo de carregamento mínimo para todas as telas, especialmente a tela inicial e a de agendamento.</w:t>
            </w:r>
          </w:p>
          <w:p w14:paraId="7653E51C" w14:textId="77777777" w:rsidR="001A0CCE" w:rsidRPr="001A0CCE" w:rsidRDefault="001A0CCE" w:rsidP="001A0CCE">
            <w:pPr>
              <w:spacing w:line="259" w:lineRule="auto"/>
            </w:pPr>
            <w:r w:rsidRPr="001A0CCE">
              <w:t>O agendamento de aulas e avaliações deve ser processado em tempo real, evitando conflitos de horários.</w:t>
            </w:r>
          </w:p>
          <w:p w14:paraId="0B895691" w14:textId="77777777" w:rsidR="001A0CCE" w:rsidRPr="001A0CCE" w:rsidRDefault="001A0CCE" w:rsidP="001A0CCE">
            <w:pPr>
              <w:spacing w:line="259" w:lineRule="auto"/>
            </w:pPr>
            <w:r w:rsidRPr="001A0CCE">
              <w:t>RNF4: Confiabilidade</w:t>
            </w:r>
          </w:p>
          <w:p w14:paraId="2ECAA1AA" w14:textId="77777777" w:rsidR="001A0CCE" w:rsidRPr="001A0CCE" w:rsidRDefault="001A0CCE" w:rsidP="001A0CCE">
            <w:pPr>
              <w:spacing w:line="259" w:lineRule="auto"/>
            </w:pPr>
            <w:r w:rsidRPr="001A0CCE">
              <w:t>O sistema deve estar disponível 24 horas por dia, 7 dias por semana, com tempo de inatividade mínimo para manutenções.</w:t>
            </w:r>
          </w:p>
          <w:p w14:paraId="2EA8B7F2" w14:textId="77777777" w:rsidR="001A0CCE" w:rsidRPr="001A0CCE" w:rsidRDefault="001A0CCE" w:rsidP="001A0CCE">
            <w:pPr>
              <w:spacing w:line="259" w:lineRule="auto"/>
            </w:pPr>
            <w:r w:rsidRPr="001A0CCE">
              <w:t>O sistema deve ser capaz de lidar com a carga de agendamentos e acessos de vários usuários simultaneamente sem falhas.</w:t>
            </w:r>
          </w:p>
          <w:p w14:paraId="19A599CE" w14:textId="77777777" w:rsidR="001A0CCE" w:rsidRPr="001A0CCE" w:rsidRDefault="001A0CCE" w:rsidP="001A0CCE">
            <w:pPr>
              <w:spacing w:line="259" w:lineRule="auto"/>
            </w:pPr>
            <w:r w:rsidRPr="001A0CCE">
              <w:t>RNF5: Escalabilidade</w:t>
            </w:r>
          </w:p>
          <w:p w14:paraId="010A33FB" w14:textId="77777777" w:rsidR="001A0CCE" w:rsidRPr="001A0CCE" w:rsidRDefault="001A0CCE" w:rsidP="001A0CCE">
            <w:pPr>
              <w:spacing w:line="259" w:lineRule="auto"/>
            </w:pPr>
            <w:r w:rsidRPr="001A0CCE">
              <w:t>O sistema deve ser capaz de acomodar o crescimento no número de usuários, filiais e aulas oferecidas, sem comprometer o desempenho.</w:t>
            </w:r>
          </w:p>
          <w:p w14:paraId="7F78C3E0" w14:textId="77777777" w:rsidR="001A0CCE" w:rsidRPr="001A0CCE" w:rsidRDefault="001A0CCE" w:rsidP="001A0CCE">
            <w:pPr>
              <w:spacing w:line="259" w:lineRule="auto"/>
            </w:pPr>
            <w:r w:rsidRPr="001A0CCE">
              <w:t>RNF6: Compatibilidade</w:t>
            </w:r>
          </w:p>
          <w:p w14:paraId="56FF6235" w14:textId="77777777" w:rsidR="001A0CCE" w:rsidRPr="001A0CCE" w:rsidRDefault="001A0CCE" w:rsidP="001A0CCE">
            <w:pPr>
              <w:spacing w:line="259" w:lineRule="auto"/>
            </w:pPr>
            <w:r w:rsidRPr="001A0CCE">
              <w:t>O sistema deve ser compatível com os principais navegadores da web e dispositivos móveis (smartphones e tablets) para garantir uma experiência consistente para todos os usuários.</w:t>
            </w:r>
          </w:p>
          <w:p w14:paraId="3C71F2D0" w14:textId="77777777" w:rsidR="001A0CCE" w:rsidRPr="001A0CCE" w:rsidRDefault="001A0CCE" w:rsidP="001A0CCE">
            <w:pPr>
              <w:ind w:left="1440"/>
            </w:pPr>
          </w:p>
        </w:tc>
      </w:tr>
    </w:tbl>
    <w:p w14:paraId="28A40E5E" w14:textId="77777777" w:rsidR="00856164" w:rsidRDefault="00856164" w:rsidP="000773CA">
      <w:pPr>
        <w:spacing w:after="0"/>
      </w:pPr>
    </w:p>
    <w:p w14:paraId="67917C3B" w14:textId="77777777" w:rsidR="00C81AFC" w:rsidRDefault="00A970D2">
      <w:pPr>
        <w:pStyle w:val="Ttulo1"/>
        <w:ind w:left="345" w:hanging="360"/>
      </w:pPr>
      <w:bookmarkStart w:id="5" w:name="_Toc209616917"/>
      <w:r>
        <w:lastRenderedPageBreak/>
        <w:t>FLUXOGRAMA</w:t>
      </w:r>
      <w:bookmarkEnd w:id="5"/>
      <w:r>
        <w:t xml:space="preserve"> </w:t>
      </w:r>
    </w:p>
    <w:p w14:paraId="32DF9EE5" w14:textId="7A8B6BB7" w:rsidR="000773CA" w:rsidRPr="00214953" w:rsidRDefault="00A970D2" w:rsidP="00214953">
      <w:r>
        <w:t xml:space="preserve"> </w:t>
      </w:r>
    </w:p>
    <w:p w14:paraId="0233C25E" w14:textId="1102397C" w:rsidR="00214953" w:rsidRPr="00214953" w:rsidRDefault="00F12102" w:rsidP="00E55A13">
      <w:pPr>
        <w:spacing w:after="243"/>
        <w:jc w:val="center"/>
        <w:rPr>
          <w:rFonts w:ascii="Times New Roman" w:hAnsi="Times New Roman" w:cs="Times New Roman"/>
          <w:sz w:val="24"/>
          <w:szCs w:val="24"/>
        </w:rPr>
      </w:pPr>
      <w:r w:rsidRPr="00214953">
        <w:rPr>
          <w:rFonts w:ascii="Times New Roman" w:hAnsi="Times New Roman" w:cs="Times New Roman"/>
          <w:sz w:val="24"/>
          <w:szCs w:val="24"/>
        </w:rPr>
        <w:t xml:space="preserve">Um </w:t>
      </w:r>
      <w:r w:rsidRPr="00214953">
        <w:rPr>
          <w:rStyle w:val="Forte"/>
          <w:rFonts w:ascii="Times New Roman" w:hAnsi="Times New Roman" w:cs="Times New Roman"/>
          <w:sz w:val="24"/>
          <w:szCs w:val="24"/>
        </w:rPr>
        <w:t>fluxograma</w:t>
      </w:r>
      <w:r w:rsidRPr="00214953">
        <w:rPr>
          <w:rFonts w:ascii="Times New Roman" w:hAnsi="Times New Roman" w:cs="Times New Roman"/>
          <w:sz w:val="24"/>
          <w:szCs w:val="24"/>
        </w:rPr>
        <w:t xml:space="preserve"> é essencial para visualizar o fluxo de processos dentro do sistema da </w:t>
      </w:r>
      <w:r w:rsidR="00810307">
        <w:rPr>
          <w:rFonts w:ascii="Times New Roman" w:hAnsi="Times New Roman" w:cs="Times New Roman"/>
          <w:sz w:val="24"/>
          <w:szCs w:val="24"/>
        </w:rPr>
        <w:t>Academia</w:t>
      </w:r>
      <w:r w:rsidRPr="00214953">
        <w:rPr>
          <w:rFonts w:ascii="Times New Roman" w:hAnsi="Times New Roman" w:cs="Times New Roman"/>
          <w:sz w:val="24"/>
          <w:szCs w:val="24"/>
        </w:rPr>
        <w:t xml:space="preserve">. Ele detalha as etapas </w:t>
      </w:r>
      <w:r w:rsidR="00214953" w:rsidRPr="00214953">
        <w:rPr>
          <w:rFonts w:ascii="Times New Roman" w:hAnsi="Times New Roman" w:cs="Times New Roman"/>
          <w:sz w:val="24"/>
          <w:szCs w:val="24"/>
        </w:rPr>
        <w:t xml:space="preserve">do </w:t>
      </w:r>
      <w:r w:rsidRPr="00214953">
        <w:rPr>
          <w:rFonts w:ascii="Times New Roman" w:hAnsi="Times New Roman" w:cs="Times New Roman"/>
          <w:sz w:val="24"/>
          <w:szCs w:val="24"/>
        </w:rPr>
        <w:t xml:space="preserve">funcionário </w:t>
      </w:r>
      <w:r w:rsidR="00214953" w:rsidRPr="00214953">
        <w:rPr>
          <w:rFonts w:ascii="Times New Roman" w:hAnsi="Times New Roman" w:cs="Times New Roman"/>
          <w:sz w:val="24"/>
          <w:szCs w:val="24"/>
        </w:rPr>
        <w:t>n</w:t>
      </w:r>
      <w:r w:rsidRPr="00214953">
        <w:rPr>
          <w:rFonts w:ascii="Times New Roman" w:hAnsi="Times New Roman" w:cs="Times New Roman"/>
          <w:sz w:val="24"/>
          <w:szCs w:val="24"/>
        </w:rPr>
        <w:t>o sistema</w:t>
      </w:r>
    </w:p>
    <w:p w14:paraId="45C97E24" w14:textId="1CC89DC1" w:rsidR="000773CA" w:rsidRDefault="00810307">
      <w:pPr>
        <w:spacing w:after="243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5758BA45" wp14:editId="136E3453">
            <wp:extent cx="4665980" cy="7218680"/>
            <wp:effectExtent l="0" t="0" r="1270" b="1270"/>
            <wp:docPr id="1904643072" name="Imagem 6" descr="Diagr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643072" name="Imagem 6" descr="Diagrama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980" cy="721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02E5" w14:textId="4BB193E6" w:rsidR="000773CA" w:rsidRDefault="000773CA">
      <w:pPr>
        <w:spacing w:after="243"/>
        <w:rPr>
          <w:rFonts w:ascii="Times New Roman" w:eastAsia="Times New Roman" w:hAnsi="Times New Roman" w:cs="Times New Roman"/>
          <w:b/>
          <w:sz w:val="24"/>
        </w:rPr>
      </w:pPr>
    </w:p>
    <w:p w14:paraId="09F539A9" w14:textId="6C79A029" w:rsidR="000773CA" w:rsidRPr="008A4E07" w:rsidRDefault="006B3ADA" w:rsidP="00810307">
      <w:pPr>
        <w:tabs>
          <w:tab w:val="left" w:pos="6707"/>
        </w:tabs>
        <w:spacing w:after="243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ab/>
      </w:r>
    </w:p>
    <w:p w14:paraId="4F34BD9E" w14:textId="1444BDFD" w:rsidR="00C81AFC" w:rsidRPr="00E55A13" w:rsidRDefault="00C81AFC" w:rsidP="00E55A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55B30D6" w14:textId="1DAC7F51" w:rsidR="00C81AFC" w:rsidRDefault="00A970D2">
      <w:pPr>
        <w:pStyle w:val="Ttulo1"/>
        <w:ind w:left="345" w:hanging="360"/>
      </w:pPr>
      <w:bookmarkStart w:id="6" w:name="_Toc209616919"/>
      <w:r>
        <w:t>DIAGRAMA DE CLASSES</w:t>
      </w:r>
      <w:bookmarkEnd w:id="6"/>
      <w:r>
        <w:t xml:space="preserve"> </w:t>
      </w:r>
    </w:p>
    <w:p w14:paraId="358E7B84" w14:textId="229DBAAC" w:rsidR="008A4E07" w:rsidRDefault="008A4E07" w:rsidP="008A4E07">
      <w:bookmarkStart w:id="7" w:name="_Toc199967327"/>
      <w:bookmarkStart w:id="8" w:name="_Toc200046701"/>
      <w:bookmarkEnd w:id="7"/>
      <w:bookmarkEnd w:id="8"/>
    </w:p>
    <w:p w14:paraId="30F2A8FE" w14:textId="77777777" w:rsidR="00E55A13" w:rsidRPr="00E55A13" w:rsidRDefault="00F12102" w:rsidP="00E55A13">
      <w:pPr>
        <w:jc w:val="center"/>
        <w:rPr>
          <w:rFonts w:ascii="Times New Roman" w:hAnsi="Times New Roman" w:cs="Times New Roman"/>
          <w:sz w:val="24"/>
          <w:szCs w:val="24"/>
        </w:rPr>
      </w:pPr>
      <w:r w:rsidRPr="00E55A13">
        <w:rPr>
          <w:rFonts w:ascii="Times New Roman" w:hAnsi="Times New Roman" w:cs="Times New Roman"/>
          <w:sz w:val="24"/>
          <w:szCs w:val="24"/>
        </w:rPr>
        <w:t xml:space="preserve">O </w:t>
      </w:r>
      <w:r w:rsidRPr="00E55A13">
        <w:rPr>
          <w:rStyle w:val="Forte"/>
          <w:rFonts w:ascii="Times New Roman" w:hAnsi="Times New Roman" w:cs="Times New Roman"/>
          <w:sz w:val="24"/>
          <w:szCs w:val="24"/>
        </w:rPr>
        <w:t>diagrama de classe</w:t>
      </w:r>
      <w:r w:rsidRPr="00E55A13">
        <w:rPr>
          <w:rFonts w:ascii="Times New Roman" w:hAnsi="Times New Roman" w:cs="Times New Roman"/>
          <w:sz w:val="24"/>
          <w:szCs w:val="24"/>
        </w:rPr>
        <w:t xml:space="preserve"> </w:t>
      </w:r>
      <w:r w:rsidR="00E55A13" w:rsidRPr="00E55A13">
        <w:rPr>
          <w:rFonts w:ascii="Times New Roman" w:hAnsi="Times New Roman" w:cs="Times New Roman"/>
          <w:sz w:val="24"/>
          <w:szCs w:val="24"/>
        </w:rPr>
        <w:t xml:space="preserve">faz parte da estrutura </w:t>
      </w:r>
      <w:r w:rsidRPr="00E55A13">
        <w:rPr>
          <w:rFonts w:ascii="Times New Roman" w:hAnsi="Times New Roman" w:cs="Times New Roman"/>
          <w:sz w:val="24"/>
          <w:szCs w:val="24"/>
        </w:rPr>
        <w:t>do sistema.</w:t>
      </w:r>
    </w:p>
    <w:p w14:paraId="47DFA8D5" w14:textId="7A9C843B" w:rsidR="000773CA" w:rsidRPr="00E55A13" w:rsidRDefault="00F12102" w:rsidP="00E55A13">
      <w:pPr>
        <w:jc w:val="center"/>
        <w:rPr>
          <w:rFonts w:ascii="Times New Roman" w:hAnsi="Times New Roman" w:cs="Times New Roman"/>
          <w:sz w:val="24"/>
          <w:szCs w:val="24"/>
        </w:rPr>
      </w:pPr>
      <w:r w:rsidRPr="00E55A13">
        <w:rPr>
          <w:rFonts w:ascii="Times New Roman" w:hAnsi="Times New Roman" w:cs="Times New Roman"/>
          <w:sz w:val="24"/>
          <w:szCs w:val="24"/>
        </w:rPr>
        <w:t>Ele mostra as classes, seus atributos e os relacionamentos entre elas.</w:t>
      </w:r>
    </w:p>
    <w:p w14:paraId="759B0D4F" w14:textId="4A188E2D" w:rsidR="00F12102" w:rsidRDefault="00810307" w:rsidP="00F12102">
      <w:r>
        <w:rPr>
          <w:noProof/>
        </w:rPr>
        <w:drawing>
          <wp:inline distT="0" distB="0" distL="0" distR="0" wp14:anchorId="2B1333F5" wp14:editId="5199C6D8">
            <wp:extent cx="5401310" cy="4107180"/>
            <wp:effectExtent l="0" t="0" r="8890" b="7620"/>
            <wp:docPr id="809893156" name="Imagem 5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893156" name="Imagem 5" descr="Diagrama&#10;&#10;O conteúdo gerado por IA pode estar incorreto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31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141BA" w14:textId="4D0EDA3D" w:rsidR="00214953" w:rsidRDefault="00214953" w:rsidP="00F12102"/>
    <w:p w14:paraId="7CF921B3" w14:textId="1D6CE109" w:rsidR="00214953" w:rsidRDefault="00214953" w:rsidP="00F12102"/>
    <w:p w14:paraId="0B4AB677" w14:textId="0E306544" w:rsidR="00214953" w:rsidRDefault="00214953" w:rsidP="00F12102"/>
    <w:p w14:paraId="4F9E2698" w14:textId="013B7D00" w:rsidR="00214953" w:rsidRDefault="00214953" w:rsidP="00F12102"/>
    <w:p w14:paraId="069C5FBE" w14:textId="3811AE3A" w:rsidR="00214953" w:rsidRDefault="00214953" w:rsidP="00F12102"/>
    <w:p w14:paraId="5C45B2ED" w14:textId="78EE1AE4" w:rsidR="00214953" w:rsidRDefault="00214953" w:rsidP="00C246DD"/>
    <w:p w14:paraId="618A9323" w14:textId="77777777" w:rsidR="00214953" w:rsidRDefault="00214953" w:rsidP="00C246DD"/>
    <w:p w14:paraId="11DCA58B" w14:textId="77777777" w:rsidR="004C7161" w:rsidRDefault="004C7161" w:rsidP="004C7161">
      <w:pPr>
        <w:pStyle w:val="Ttulo1"/>
      </w:pPr>
      <w:bookmarkStart w:id="9" w:name="metodologia-kanban-e-trello"/>
      <w:r>
        <w:t>METODOLOGIA KANBAN E TRELLO</w:t>
      </w:r>
      <w:bookmarkEnd w:id="9"/>
    </w:p>
    <w:p w14:paraId="58C76FE8" w14:textId="77777777" w:rsidR="004C7161" w:rsidRDefault="004C7161" w:rsidP="004C7161">
      <w:pPr>
        <w:pStyle w:val="FirstParagraph"/>
      </w:pPr>
      <w:r>
        <w:t xml:space="preserve">O Kanban é </w:t>
      </w:r>
      <w:proofErr w:type="spellStart"/>
      <w:r>
        <w:t>uma</w:t>
      </w:r>
      <w:proofErr w:type="spellEnd"/>
      <w:r>
        <w:t xml:space="preserve"> </w:t>
      </w:r>
      <w:proofErr w:type="spellStart"/>
      <w:r>
        <w:t>metodologia</w:t>
      </w:r>
      <w:proofErr w:type="spellEnd"/>
      <w:r>
        <w:t xml:space="preserve"> </w:t>
      </w:r>
      <w:proofErr w:type="spellStart"/>
      <w:r>
        <w:t>ágil</w:t>
      </w:r>
      <w:proofErr w:type="spellEnd"/>
      <w:r>
        <w:t xml:space="preserve"> de </w:t>
      </w:r>
      <w:proofErr w:type="spellStart"/>
      <w:r>
        <w:t>gestão</w:t>
      </w:r>
      <w:proofErr w:type="spellEnd"/>
      <w:r>
        <w:t xml:space="preserve"> visual de </w:t>
      </w:r>
      <w:proofErr w:type="spellStart"/>
      <w:r>
        <w:t>projetos</w:t>
      </w:r>
      <w:proofErr w:type="spellEnd"/>
      <w:r>
        <w:t xml:space="preserve"> que se </w:t>
      </w:r>
      <w:proofErr w:type="spellStart"/>
      <w:r>
        <w:t>originou</w:t>
      </w:r>
      <w:proofErr w:type="spellEnd"/>
      <w:r>
        <w:t xml:space="preserve"> no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produção</w:t>
      </w:r>
      <w:proofErr w:type="spellEnd"/>
      <w:r>
        <w:t xml:space="preserve"> da Toyota. Seu principal </w:t>
      </w:r>
      <w:proofErr w:type="spellStart"/>
      <w:r>
        <w:t>objetivo</w:t>
      </w:r>
      <w:proofErr w:type="spellEnd"/>
      <w:r>
        <w:t xml:space="preserve"> é </w:t>
      </w:r>
      <w:proofErr w:type="spellStart"/>
      <w:r>
        <w:t>otimizar</w:t>
      </w:r>
      <w:proofErr w:type="spellEnd"/>
      <w:r>
        <w:t xml:space="preserve"> o </w:t>
      </w:r>
      <w:proofErr w:type="spellStart"/>
      <w:r>
        <w:t>fluxo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 xml:space="preserve">, </w:t>
      </w:r>
      <w:proofErr w:type="spellStart"/>
      <w:r>
        <w:t>limitar</w:t>
      </w:r>
      <w:proofErr w:type="spellEnd"/>
      <w:r>
        <w:t xml:space="preserve"> o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rogresso</w:t>
      </w:r>
      <w:proofErr w:type="spellEnd"/>
      <w:r>
        <w:t xml:space="preserve"> (WIP) e </w:t>
      </w:r>
      <w:proofErr w:type="spellStart"/>
      <w:r>
        <w:t>maximiza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ficiência</w:t>
      </w:r>
      <w:proofErr w:type="spellEnd"/>
      <w:r>
        <w:t xml:space="preserve">.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ípios</w:t>
      </w:r>
      <w:proofErr w:type="spellEnd"/>
      <w:r>
        <w:t xml:space="preserve"> </w:t>
      </w:r>
      <w:proofErr w:type="spellStart"/>
      <w:r>
        <w:t>fundamentais</w:t>
      </w:r>
      <w:proofErr w:type="spellEnd"/>
      <w:r>
        <w:t xml:space="preserve"> do Kanban </w:t>
      </w:r>
      <w:proofErr w:type="spellStart"/>
      <w:r>
        <w:t>incluem</w:t>
      </w:r>
      <w:proofErr w:type="spellEnd"/>
      <w:r>
        <w:t>:</w:t>
      </w:r>
    </w:p>
    <w:p w14:paraId="761D00C7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Visualizar</w:t>
      </w:r>
      <w:proofErr w:type="spellEnd"/>
      <w:r>
        <w:rPr>
          <w:b/>
        </w:rPr>
        <w:t xml:space="preserve"> o </w:t>
      </w:r>
      <w:proofErr w:type="spellStart"/>
      <w:r>
        <w:rPr>
          <w:b/>
        </w:rPr>
        <w:t>flux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trabalho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Tornar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etapas</w:t>
      </w:r>
      <w:proofErr w:type="spellEnd"/>
      <w:r>
        <w:t xml:space="preserve"> d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visíveis</w:t>
      </w:r>
      <w:proofErr w:type="spellEnd"/>
      <w:r>
        <w:t>.</w:t>
      </w:r>
    </w:p>
    <w:p w14:paraId="51B3C8E7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Limitar</w:t>
      </w:r>
      <w:proofErr w:type="spellEnd"/>
      <w:r>
        <w:rPr>
          <w:b/>
        </w:rPr>
        <w:t xml:space="preserve"> o </w:t>
      </w:r>
      <w:proofErr w:type="spellStart"/>
      <w:r>
        <w:rPr>
          <w:b/>
        </w:rPr>
        <w:t>trabalh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ogresso</w:t>
      </w:r>
      <w:proofErr w:type="spellEnd"/>
      <w:r>
        <w:rPr>
          <w:b/>
        </w:rPr>
        <w:t xml:space="preserve"> (WIP):</w:t>
      </w:r>
      <w:r>
        <w:t xml:space="preserve">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sobrecarga</w:t>
      </w:r>
      <w:proofErr w:type="spellEnd"/>
      <w:r>
        <w:t xml:space="preserve"> e </w:t>
      </w:r>
      <w:proofErr w:type="spellStart"/>
      <w:r>
        <w:t>gargalos</w:t>
      </w:r>
      <w:proofErr w:type="spellEnd"/>
      <w:r>
        <w:t>.</w:t>
      </w:r>
    </w:p>
    <w:p w14:paraId="792F346F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Gerenciar</w:t>
      </w:r>
      <w:proofErr w:type="spellEnd"/>
      <w:r>
        <w:rPr>
          <w:b/>
        </w:rPr>
        <w:t xml:space="preserve"> o </w:t>
      </w:r>
      <w:proofErr w:type="spellStart"/>
      <w:r>
        <w:rPr>
          <w:b/>
        </w:rPr>
        <w:t>fluxo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Monitorar</w:t>
      </w:r>
      <w:proofErr w:type="spellEnd"/>
      <w:r>
        <w:t xml:space="preserve"> e </w:t>
      </w:r>
      <w:proofErr w:type="spellStart"/>
      <w:r>
        <w:t>otimizar</w:t>
      </w:r>
      <w:proofErr w:type="spellEnd"/>
      <w:r>
        <w:t xml:space="preserve"> o </w:t>
      </w:r>
      <w:proofErr w:type="spellStart"/>
      <w:r>
        <w:t>movimento</w:t>
      </w:r>
      <w:proofErr w:type="spellEnd"/>
      <w:r>
        <w:t xml:space="preserve"> das </w:t>
      </w:r>
      <w:proofErr w:type="spellStart"/>
      <w:r>
        <w:t>tarefas</w:t>
      </w:r>
      <w:proofErr w:type="spellEnd"/>
      <w:r>
        <w:t>.</w:t>
      </w:r>
    </w:p>
    <w:p w14:paraId="22FB8375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Tornar</w:t>
      </w:r>
      <w:proofErr w:type="spellEnd"/>
      <w:r>
        <w:rPr>
          <w:b/>
        </w:rPr>
        <w:t xml:space="preserve"> as </w:t>
      </w:r>
      <w:proofErr w:type="spellStart"/>
      <w:r>
        <w:rPr>
          <w:b/>
        </w:rPr>
        <w:t>política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xplícitas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regras</w:t>
      </w:r>
      <w:proofErr w:type="spellEnd"/>
      <w:r>
        <w:t xml:space="preserve"> </w:t>
      </w:r>
      <w:proofErr w:type="spellStart"/>
      <w:r>
        <w:t>claras</w:t>
      </w:r>
      <w:proofErr w:type="spellEnd"/>
      <w:r>
        <w:t xml:space="preserve"> para o </w:t>
      </w:r>
      <w:proofErr w:type="spellStart"/>
      <w:r>
        <w:t>trabalho</w:t>
      </w:r>
      <w:proofErr w:type="spellEnd"/>
      <w:r>
        <w:t>.</w:t>
      </w:r>
    </w:p>
    <w:p w14:paraId="25EEE02B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Implementa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iclos</w:t>
      </w:r>
      <w:proofErr w:type="spellEnd"/>
      <w:r>
        <w:rPr>
          <w:b/>
        </w:rPr>
        <w:t xml:space="preserve"> de feedback:</w:t>
      </w:r>
      <w:r>
        <w:t xml:space="preserve"> </w:t>
      </w:r>
      <w:proofErr w:type="spellStart"/>
      <w:r>
        <w:t>Revisar</w:t>
      </w:r>
      <w:proofErr w:type="spellEnd"/>
      <w:r>
        <w:t xml:space="preserve"> e </w:t>
      </w:r>
      <w:proofErr w:type="spellStart"/>
      <w:r>
        <w:t>ajustar</w:t>
      </w:r>
      <w:proofErr w:type="spellEnd"/>
      <w:r>
        <w:t xml:space="preserve"> </w:t>
      </w:r>
      <w:proofErr w:type="spellStart"/>
      <w:r>
        <w:t>continuamente</w:t>
      </w:r>
      <w:proofErr w:type="spellEnd"/>
      <w:r>
        <w:t xml:space="preserve"> o </w:t>
      </w:r>
      <w:proofErr w:type="spellStart"/>
      <w:r>
        <w:t>processo</w:t>
      </w:r>
      <w:proofErr w:type="spellEnd"/>
      <w:r>
        <w:t>.</w:t>
      </w:r>
    </w:p>
    <w:p w14:paraId="581AA218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Melhora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laborativamente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Incentivar</w:t>
      </w:r>
      <w:proofErr w:type="spellEnd"/>
      <w:r>
        <w:t xml:space="preserve"> a </w:t>
      </w:r>
      <w:proofErr w:type="spellStart"/>
      <w:r>
        <w:t>evolução</w:t>
      </w:r>
      <w:proofErr w:type="spellEnd"/>
      <w:r>
        <w:t xml:space="preserve"> </w:t>
      </w:r>
      <w:proofErr w:type="spellStart"/>
      <w:r>
        <w:t>contínua</w:t>
      </w:r>
      <w:proofErr w:type="spellEnd"/>
      <w:r>
        <w:t>.</w:t>
      </w:r>
    </w:p>
    <w:p w14:paraId="10C94FB5" w14:textId="77777777" w:rsidR="004C7161" w:rsidRDefault="004C7161" w:rsidP="004C7161">
      <w:pPr>
        <w:pStyle w:val="Ttulo3"/>
      </w:pPr>
      <w:bookmarkStart w:id="10" w:name="trello-como-ferramenta-kanban"/>
      <w:proofErr w:type="spellStart"/>
      <w:r>
        <w:t>Trello</w:t>
      </w:r>
      <w:proofErr w:type="spellEnd"/>
      <w:r>
        <w:t xml:space="preserve"> como Ferramenta </w:t>
      </w:r>
      <w:proofErr w:type="spellStart"/>
      <w:r>
        <w:t>Kanban</w:t>
      </w:r>
      <w:bookmarkEnd w:id="10"/>
      <w:proofErr w:type="spellEnd"/>
    </w:p>
    <w:p w14:paraId="16039631" w14:textId="77777777" w:rsidR="004C7161" w:rsidRDefault="004C7161" w:rsidP="004C7161">
      <w:pPr>
        <w:pStyle w:val="FirstParagraph"/>
      </w:pPr>
      <w:r>
        <w:t xml:space="preserve">O Trello é </w:t>
      </w:r>
      <w:proofErr w:type="spellStart"/>
      <w:r>
        <w:t>uma</w:t>
      </w:r>
      <w:proofErr w:type="spellEnd"/>
      <w:r>
        <w:t xml:space="preserve"> ferramenta de </w:t>
      </w:r>
      <w:proofErr w:type="spellStart"/>
      <w:r>
        <w:t>colaboração</w:t>
      </w:r>
      <w:proofErr w:type="spellEnd"/>
      <w:r>
        <w:t xml:space="preserve"> </w:t>
      </w:r>
      <w:proofErr w:type="spellStart"/>
      <w:r>
        <w:t>basead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etodologia</w:t>
      </w:r>
      <w:proofErr w:type="spellEnd"/>
      <w:r>
        <w:t xml:space="preserve"> Kanban, que </w:t>
      </w:r>
      <w:proofErr w:type="spellStart"/>
      <w:r>
        <w:t>utiliza</w:t>
      </w:r>
      <w:proofErr w:type="spellEnd"/>
      <w:r>
        <w:t xml:space="preserve"> </w:t>
      </w:r>
      <w:proofErr w:type="spellStart"/>
      <w:r>
        <w:t>quadros</w:t>
      </w:r>
      <w:proofErr w:type="spellEnd"/>
      <w:r>
        <w:t xml:space="preserve"> (boards), </w:t>
      </w:r>
      <w:proofErr w:type="spellStart"/>
      <w:r>
        <w:t>listas</w:t>
      </w:r>
      <w:proofErr w:type="spellEnd"/>
      <w:r>
        <w:t xml:space="preserve"> (columns) e </w:t>
      </w:r>
      <w:proofErr w:type="spellStart"/>
      <w:r>
        <w:t>cartões</w:t>
      </w:r>
      <w:proofErr w:type="spellEnd"/>
      <w:r>
        <w:t xml:space="preserve"> (cards) para </w:t>
      </w:r>
      <w:proofErr w:type="spellStart"/>
      <w:r>
        <w:t>organizar</w:t>
      </w:r>
      <w:proofErr w:type="spellEnd"/>
      <w:r>
        <w:t xml:space="preserve"> e </w:t>
      </w:r>
      <w:proofErr w:type="spellStart"/>
      <w:r>
        <w:t>priorizar</w:t>
      </w:r>
      <w:proofErr w:type="spellEnd"/>
      <w:r>
        <w:t xml:space="preserve"> </w:t>
      </w:r>
      <w:proofErr w:type="spellStart"/>
      <w:r>
        <w:t>projetos</w:t>
      </w:r>
      <w:proofErr w:type="spellEnd"/>
      <w:r>
        <w:t xml:space="preserve"> de forma visual e </w:t>
      </w:r>
      <w:proofErr w:type="spellStart"/>
      <w:r>
        <w:t>intuitiva</w:t>
      </w:r>
      <w:proofErr w:type="spellEnd"/>
      <w:r>
        <w:t xml:space="preserve">. Cada </w:t>
      </w:r>
      <w:proofErr w:type="spellStart"/>
      <w:r>
        <w:t>quadro</w:t>
      </w:r>
      <w:proofErr w:type="spellEnd"/>
      <w:r>
        <w:t xml:space="preserve"> </w:t>
      </w:r>
      <w:proofErr w:type="spellStart"/>
      <w:r>
        <w:t>representa</w:t>
      </w:r>
      <w:proofErr w:type="spellEnd"/>
      <w:r>
        <w:t xml:space="preserve"> um </w:t>
      </w:r>
      <w:proofErr w:type="spellStart"/>
      <w:r>
        <w:t>projeto</w:t>
      </w:r>
      <w:proofErr w:type="spellEnd"/>
      <w:r>
        <w:t xml:space="preserve">, as </w:t>
      </w:r>
      <w:proofErr w:type="spellStart"/>
      <w:r>
        <w:t>listas</w:t>
      </w:r>
      <w:proofErr w:type="spellEnd"/>
      <w:r>
        <w:t xml:space="preserve"> </w:t>
      </w:r>
      <w:proofErr w:type="spellStart"/>
      <w:r>
        <w:t>representam</w:t>
      </w:r>
      <w:proofErr w:type="spellEnd"/>
      <w:r>
        <w:t xml:space="preserve"> as </w:t>
      </w:r>
      <w:proofErr w:type="spellStart"/>
      <w:r>
        <w:t>etapas</w:t>
      </w:r>
      <w:proofErr w:type="spellEnd"/>
      <w:r>
        <w:t xml:space="preserve"> do </w:t>
      </w:r>
      <w:proofErr w:type="spellStart"/>
      <w:r>
        <w:t>fluxo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rtõ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as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individuais</w:t>
      </w:r>
      <w:proofErr w:type="spellEnd"/>
      <w:r>
        <w:t xml:space="preserve"> que se </w:t>
      </w:r>
      <w:proofErr w:type="spellStart"/>
      <w:r>
        <w:t>movem</w:t>
      </w:r>
      <w:proofErr w:type="spellEnd"/>
      <w:r>
        <w:t xml:space="preserve"> </w:t>
      </w:r>
      <w:proofErr w:type="spellStart"/>
      <w:r>
        <w:t>pelas</w:t>
      </w:r>
      <w:proofErr w:type="spellEnd"/>
      <w:r>
        <w:t xml:space="preserve"> </w:t>
      </w:r>
      <w:proofErr w:type="spellStart"/>
      <w:r>
        <w:t>listas</w:t>
      </w:r>
      <w:proofErr w:type="spellEnd"/>
      <w:r>
        <w:t>.</w:t>
      </w:r>
    </w:p>
    <w:p w14:paraId="22A59B90" w14:textId="77777777" w:rsidR="004C7161" w:rsidRDefault="004C7161" w:rsidP="004C7161">
      <w:pPr>
        <w:pStyle w:val="Corpodetexto"/>
      </w:pPr>
      <w:r>
        <w:t xml:space="preserve">No </w:t>
      </w:r>
      <w:proofErr w:type="spellStart"/>
      <w:r>
        <w:t>contexto</w:t>
      </w:r>
      <w:proofErr w:type="spellEnd"/>
      <w:r>
        <w:t xml:space="preserve"> do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TechFit</w:t>
      </w:r>
      <w:proofErr w:type="spellEnd"/>
      <w:r>
        <w:t xml:space="preserve">, o Trello é </w:t>
      </w:r>
      <w:proofErr w:type="spellStart"/>
      <w:r>
        <w:t>utilizado</w:t>
      </w:r>
      <w:proofErr w:type="spellEnd"/>
      <w:r>
        <w:t xml:space="preserve"> para </w:t>
      </w:r>
      <w:proofErr w:type="spellStart"/>
      <w:r>
        <w:t>gerenciar</w:t>
      </w:r>
      <w:proofErr w:type="spellEnd"/>
      <w:r>
        <w:t xml:space="preserve"> as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fases</w:t>
      </w:r>
      <w:proofErr w:type="spellEnd"/>
      <w:r>
        <w:t xml:space="preserve"> de </w:t>
      </w:r>
      <w:proofErr w:type="spellStart"/>
      <w:r>
        <w:t>desenvolvimento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o </w:t>
      </w:r>
      <w:proofErr w:type="spellStart"/>
      <w:r>
        <w:t>sistema</w:t>
      </w:r>
      <w:proofErr w:type="spellEnd"/>
      <w:r>
        <w:t xml:space="preserve">. O </w:t>
      </w:r>
      <w:proofErr w:type="spellStart"/>
      <w:r>
        <w:t>quadro</w:t>
      </w:r>
      <w:proofErr w:type="spellEnd"/>
      <w:r>
        <w:t xml:space="preserve"> “</w:t>
      </w:r>
      <w:proofErr w:type="spellStart"/>
      <w:r>
        <w:t>Projeto</w:t>
      </w:r>
      <w:proofErr w:type="spellEnd"/>
      <w:r>
        <w:t xml:space="preserve"> Academia” </w:t>
      </w:r>
      <w:proofErr w:type="spellStart"/>
      <w:r>
        <w:t>organiza</w:t>
      </w:r>
      <w:proofErr w:type="spellEnd"/>
      <w:r>
        <w:t xml:space="preserve"> as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que </w:t>
      </w:r>
      <w:proofErr w:type="spellStart"/>
      <w:r>
        <w:t>representam</w:t>
      </w:r>
      <w:proofErr w:type="spellEnd"/>
      <w:r>
        <w:t xml:space="preserve"> o status do </w:t>
      </w:r>
      <w:proofErr w:type="spellStart"/>
      <w:r>
        <w:t>trabalho</w:t>
      </w:r>
      <w:proofErr w:type="spellEnd"/>
      <w:r>
        <w:t>.</w:t>
      </w:r>
    </w:p>
    <w:p w14:paraId="464D9AE9" w14:textId="1E81BAF9" w:rsidR="004C7161" w:rsidRDefault="004C7161" w:rsidP="004C7161">
      <w:pPr>
        <w:pStyle w:val="Ttulo4"/>
      </w:pPr>
      <w:bookmarkStart w:id="11" w:name="estrutura-do-quadro-kanban-no-trello"/>
      <w:r>
        <w:t xml:space="preserve">Estrutura do Quadro </w:t>
      </w:r>
      <w:proofErr w:type="spellStart"/>
      <w:r>
        <w:t>Kanban</w:t>
      </w:r>
      <w:proofErr w:type="spellEnd"/>
      <w:r>
        <w:t xml:space="preserve"> no </w:t>
      </w:r>
      <w:proofErr w:type="spellStart"/>
      <w:r>
        <w:t>Trello</w:t>
      </w:r>
      <w:bookmarkEnd w:id="11"/>
      <w:proofErr w:type="spellEnd"/>
    </w:p>
    <w:p w14:paraId="2A3CADF2" w14:textId="77777777" w:rsidR="004C7161" w:rsidRDefault="004C7161" w:rsidP="004C7161">
      <w:pPr>
        <w:pStyle w:val="FirstParagraph"/>
      </w:pPr>
      <w:r>
        <w:t xml:space="preserve">O </w:t>
      </w:r>
      <w:proofErr w:type="spellStart"/>
      <w:r>
        <w:t>quadro</w:t>
      </w:r>
      <w:proofErr w:type="spellEnd"/>
      <w:r>
        <w:t xml:space="preserve"> “</w:t>
      </w:r>
      <w:proofErr w:type="spellStart"/>
      <w:r>
        <w:t>Projeto</w:t>
      </w:r>
      <w:proofErr w:type="spellEnd"/>
      <w:r>
        <w:t xml:space="preserve"> Academia” no Trello é </w:t>
      </w:r>
      <w:proofErr w:type="spellStart"/>
      <w:r>
        <w:t>estruturado</w:t>
      </w:r>
      <w:proofErr w:type="spellEnd"/>
      <w:r>
        <w:t xml:space="preserve"> com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(</w:t>
      </w:r>
      <w:proofErr w:type="spellStart"/>
      <w:r>
        <w:t>colunas</w:t>
      </w:r>
      <w:proofErr w:type="spellEnd"/>
      <w:r>
        <w:t xml:space="preserve">), que </w:t>
      </w:r>
      <w:proofErr w:type="spellStart"/>
      <w:r>
        <w:t>representam</w:t>
      </w:r>
      <w:proofErr w:type="spellEnd"/>
      <w:r>
        <w:t xml:space="preserve"> as </w:t>
      </w:r>
      <w:proofErr w:type="spellStart"/>
      <w:r>
        <w:t>etapas</w:t>
      </w:r>
      <w:proofErr w:type="spellEnd"/>
      <w:r>
        <w:t xml:space="preserve"> do </w:t>
      </w:r>
      <w:proofErr w:type="spellStart"/>
      <w:r>
        <w:t>fluxo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>:</w:t>
      </w:r>
    </w:p>
    <w:p w14:paraId="74E9D375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Planejamento</w:t>
      </w:r>
      <w:proofErr w:type="spellEnd"/>
      <w:r>
        <w:rPr>
          <w:b/>
        </w:rPr>
        <w:t>:</w:t>
      </w:r>
      <w:r>
        <w:t xml:space="preserve"> Est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contém</w:t>
      </w:r>
      <w:proofErr w:type="spellEnd"/>
      <w:r>
        <w:t xml:space="preserve"> as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iniciais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que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definidos</w:t>
      </w:r>
      <w:proofErr w:type="spellEnd"/>
      <w:r>
        <w:t xml:space="preserve"> para o </w:t>
      </w:r>
      <w:proofErr w:type="spellStart"/>
      <w:r>
        <w:t>projeto</w:t>
      </w:r>
      <w:proofErr w:type="spellEnd"/>
      <w:r>
        <w:t>.</w:t>
      </w:r>
    </w:p>
    <w:p w14:paraId="496238B3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Resoluçã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Desafios</w:t>
      </w:r>
      <w:proofErr w:type="spellEnd"/>
      <w:r>
        <w:rPr>
          <w:b/>
        </w:rPr>
        <w:t xml:space="preserve"> = </w:t>
      </w:r>
      <w:proofErr w:type="spellStart"/>
      <w:r>
        <w:rPr>
          <w:b/>
        </w:rPr>
        <w:t>Iten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brigatórios</w:t>
      </w:r>
      <w:proofErr w:type="spellEnd"/>
      <w:r>
        <w:rPr>
          <w:b/>
        </w:rPr>
        <w:t xml:space="preserve"> no </w:t>
      </w:r>
      <w:proofErr w:type="spellStart"/>
      <w:r>
        <w:rPr>
          <w:b/>
        </w:rPr>
        <w:t>sistema</w:t>
      </w:r>
      <w:proofErr w:type="spellEnd"/>
      <w:r>
        <w:rPr>
          <w:b/>
        </w:rPr>
        <w:t>:</w:t>
      </w:r>
      <w:r>
        <w:t xml:space="preserve"> Est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agrup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e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 xml:space="preserve"> que </w:t>
      </w:r>
      <w:proofErr w:type="spellStart"/>
      <w:r>
        <w:t>precisam</w:t>
      </w:r>
      <w:proofErr w:type="spellEnd"/>
      <w:r>
        <w:t xml:space="preserve"> ser </w:t>
      </w:r>
      <w:proofErr w:type="spellStart"/>
      <w:r>
        <w:t>desenvolvidos</w:t>
      </w:r>
      <w:proofErr w:type="spellEnd"/>
      <w:r>
        <w:t>.</w:t>
      </w:r>
    </w:p>
    <w:p w14:paraId="5825F4FB" w14:textId="77777777" w:rsidR="004C7161" w:rsidRDefault="004C7161" w:rsidP="004C7161">
      <w:pPr>
        <w:pStyle w:val="Compact"/>
        <w:numPr>
          <w:ilvl w:val="0"/>
          <w:numId w:val="18"/>
        </w:numPr>
      </w:pPr>
      <w:r>
        <w:rPr>
          <w:b/>
        </w:rPr>
        <w:lastRenderedPageBreak/>
        <w:t xml:space="preserve">Em </w:t>
      </w:r>
      <w:proofErr w:type="spellStart"/>
      <w:r>
        <w:rPr>
          <w:b/>
        </w:rPr>
        <w:t>Andamento</w:t>
      </w:r>
      <w:proofErr w:type="spellEnd"/>
      <w:r>
        <w:rPr>
          <w:b/>
        </w:rPr>
        <w:t>:</w:t>
      </w:r>
      <w:r>
        <w:t xml:space="preserve"> Aqui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movi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rtões</w:t>
      </w:r>
      <w:proofErr w:type="spellEnd"/>
      <w:r>
        <w:t xml:space="preserve"> que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ativamente</w:t>
      </w:r>
      <w:proofErr w:type="spellEnd"/>
      <w:r>
        <w:t xml:space="preserve"> </w:t>
      </w:r>
      <w:proofErr w:type="spellStart"/>
      <w:r>
        <w:t>trabalhados</w:t>
      </w:r>
      <w:proofErr w:type="spellEnd"/>
      <w:r>
        <w:t xml:space="preserve"> pela equipe.</w:t>
      </w:r>
    </w:p>
    <w:p w14:paraId="433425BD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Concluídos</w:t>
      </w:r>
      <w:proofErr w:type="spellEnd"/>
      <w:r>
        <w:rPr>
          <w:b/>
        </w:rPr>
        <w:t>:</w:t>
      </w:r>
      <w:r>
        <w:t xml:space="preserve"> Est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contém</w:t>
      </w:r>
      <w:proofErr w:type="spellEnd"/>
      <w:r>
        <w:t xml:space="preserve"> as </w:t>
      </w:r>
      <w:proofErr w:type="spellStart"/>
      <w:r>
        <w:t>tarefas</w:t>
      </w:r>
      <w:proofErr w:type="spellEnd"/>
      <w:r>
        <w:t xml:space="preserve"> que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finalizadas</w:t>
      </w:r>
      <w:proofErr w:type="spellEnd"/>
      <w:r>
        <w:t>.</w:t>
      </w:r>
    </w:p>
    <w:p w14:paraId="4298945C" w14:textId="77777777" w:rsidR="004C7161" w:rsidRDefault="004C7161" w:rsidP="004C7161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Alterações</w:t>
      </w:r>
      <w:proofErr w:type="spellEnd"/>
      <w:r>
        <w:rPr>
          <w:b/>
        </w:rPr>
        <w:t>:</w:t>
      </w:r>
      <w:r>
        <w:t xml:space="preserve"> Esta </w:t>
      </w:r>
      <w:proofErr w:type="spellStart"/>
      <w:r>
        <w:t>lista</w:t>
      </w:r>
      <w:proofErr w:type="spellEnd"/>
      <w:r>
        <w:t xml:space="preserve"> é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gerenciar</w:t>
      </w:r>
      <w:proofErr w:type="spellEnd"/>
      <w:r>
        <w:t xml:space="preserve"> </w:t>
      </w:r>
      <w:proofErr w:type="spellStart"/>
      <w:r>
        <w:t>quaisquer</w:t>
      </w:r>
      <w:proofErr w:type="spellEnd"/>
      <w:r>
        <w:t xml:space="preserve"> </w:t>
      </w:r>
      <w:proofErr w:type="spellStart"/>
      <w:r>
        <w:t>modifica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ajustes</w:t>
      </w:r>
      <w:proofErr w:type="spellEnd"/>
      <w:r>
        <w:t xml:space="preserve"> </w:t>
      </w:r>
      <w:proofErr w:type="spellStart"/>
      <w:r>
        <w:t>necessári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já</w:t>
      </w:r>
      <w:proofErr w:type="spellEnd"/>
      <w:r>
        <w:t xml:space="preserve"> </w:t>
      </w:r>
      <w:proofErr w:type="spellStart"/>
      <w:r>
        <w:t>concluí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ndamento</w:t>
      </w:r>
      <w:proofErr w:type="spellEnd"/>
      <w:r>
        <w:t>.</w:t>
      </w:r>
    </w:p>
    <w:p w14:paraId="728058F2" w14:textId="77777777" w:rsidR="004C7161" w:rsidRDefault="004C7161" w:rsidP="004C7161">
      <w:pPr>
        <w:pStyle w:val="Ttulo4"/>
      </w:pPr>
      <w:bookmarkStart w:id="12" w:name="cartões-kanban"/>
      <w:r>
        <w:t xml:space="preserve">Cartões </w:t>
      </w:r>
      <w:proofErr w:type="spellStart"/>
      <w:r>
        <w:t>Kanban</w:t>
      </w:r>
      <w:bookmarkEnd w:id="12"/>
      <w:proofErr w:type="spellEnd"/>
    </w:p>
    <w:p w14:paraId="40E13FB7" w14:textId="77777777" w:rsidR="004C7161" w:rsidRDefault="004C7161" w:rsidP="004C7161">
      <w:pPr>
        <w:pStyle w:val="FirstParagraph"/>
      </w:pPr>
      <w:r>
        <w:t xml:space="preserve">Cada </w:t>
      </w:r>
      <w:proofErr w:type="spellStart"/>
      <w:r>
        <w:t>cartão</w:t>
      </w:r>
      <w:proofErr w:type="spellEnd"/>
      <w:r>
        <w:t xml:space="preserve"> no Trello </w:t>
      </w:r>
      <w:proofErr w:type="spellStart"/>
      <w:r>
        <w:t>represent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taref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um </w:t>
      </w:r>
      <w:proofErr w:type="spellStart"/>
      <w:r>
        <w:t>requisit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do </w:t>
      </w:r>
      <w:proofErr w:type="spellStart"/>
      <w:r>
        <w:t>projeto</w:t>
      </w:r>
      <w:proofErr w:type="spellEnd"/>
      <w:r>
        <w:t xml:space="preserve">. Eles </w:t>
      </w:r>
      <w:proofErr w:type="spellStart"/>
      <w:r>
        <w:t>contêm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detalhad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scrição</w:t>
      </w:r>
      <w:proofErr w:type="spellEnd"/>
      <w:r>
        <w:t xml:space="preserve">, </w:t>
      </w:r>
      <w:proofErr w:type="spellStart"/>
      <w:r>
        <w:t>etiquetas</w:t>
      </w:r>
      <w:proofErr w:type="spellEnd"/>
      <w:r>
        <w:t xml:space="preserve"> (tags), </w:t>
      </w:r>
      <w:proofErr w:type="spellStart"/>
      <w:r>
        <w:t>datas</w:t>
      </w:r>
      <w:proofErr w:type="spellEnd"/>
      <w:r>
        <w:t xml:space="preserve"> de </w:t>
      </w:r>
      <w:proofErr w:type="spellStart"/>
      <w:r>
        <w:t>entrega</w:t>
      </w:r>
      <w:proofErr w:type="spellEnd"/>
      <w:r>
        <w:t xml:space="preserve">, checklists e </w:t>
      </w:r>
      <w:proofErr w:type="spellStart"/>
      <w:r>
        <w:t>membros</w:t>
      </w:r>
      <w:proofErr w:type="spellEnd"/>
      <w:r>
        <w:t xml:space="preserve"> </w:t>
      </w:r>
      <w:proofErr w:type="spellStart"/>
      <w:r>
        <w:t>atribuídos</w:t>
      </w:r>
      <w:proofErr w:type="spellEnd"/>
      <w:r>
        <w:t xml:space="preserve">. As </w:t>
      </w:r>
      <w:proofErr w:type="spellStart"/>
      <w:r>
        <w:t>etiquet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“NECESSÁRIO”, </w:t>
      </w:r>
      <w:proofErr w:type="spellStart"/>
      <w:r>
        <w:t>ajudam</w:t>
      </w:r>
      <w:proofErr w:type="spellEnd"/>
      <w:r>
        <w:t xml:space="preserve"> a </w:t>
      </w:r>
      <w:proofErr w:type="spellStart"/>
      <w:r>
        <w:t>categorizar</w:t>
      </w:r>
      <w:proofErr w:type="spellEnd"/>
      <w:r>
        <w:t xml:space="preserve"> e </w:t>
      </w:r>
      <w:proofErr w:type="spellStart"/>
      <w:r>
        <w:t>priorizar</w:t>
      </w:r>
      <w:proofErr w:type="spellEnd"/>
      <w:r>
        <w:t xml:space="preserve"> as </w:t>
      </w:r>
      <w:proofErr w:type="spellStart"/>
      <w:r>
        <w:t>tarefas</w:t>
      </w:r>
      <w:proofErr w:type="spellEnd"/>
      <w:r>
        <w:t xml:space="preserve">. A </w:t>
      </w:r>
      <w:proofErr w:type="spellStart"/>
      <w:r>
        <w:t>movimentação</w:t>
      </w:r>
      <w:proofErr w:type="spellEnd"/>
      <w:r>
        <w:t xml:space="preserve"> dos </w:t>
      </w:r>
      <w:proofErr w:type="spellStart"/>
      <w:r>
        <w:t>cartões</w:t>
      </w:r>
      <w:proofErr w:type="spellEnd"/>
      <w:r>
        <w:t xml:space="preserve"> entre as </w:t>
      </w:r>
      <w:proofErr w:type="spellStart"/>
      <w:r>
        <w:t>listas</w:t>
      </w:r>
      <w:proofErr w:type="spellEnd"/>
      <w:r>
        <w:t xml:space="preserve"> </w:t>
      </w:r>
      <w:proofErr w:type="spellStart"/>
      <w:r>
        <w:t>reflete</w:t>
      </w:r>
      <w:proofErr w:type="spellEnd"/>
      <w:r>
        <w:t xml:space="preserve"> o </w:t>
      </w:r>
      <w:proofErr w:type="spellStart"/>
      <w:r>
        <w:t>progresso</w:t>
      </w:r>
      <w:proofErr w:type="spellEnd"/>
      <w:r>
        <w:t xml:space="preserve"> do </w:t>
      </w:r>
      <w:proofErr w:type="spellStart"/>
      <w:r>
        <w:t>trabalho</w:t>
      </w:r>
      <w:proofErr w:type="spellEnd"/>
      <w:r>
        <w:t xml:space="preserve">,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planejamento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conclusão</w:t>
      </w:r>
      <w:proofErr w:type="spellEnd"/>
      <w:r>
        <w:t>.</w:t>
      </w:r>
    </w:p>
    <w:p w14:paraId="1C561671" w14:textId="77777777" w:rsidR="004C7161" w:rsidRDefault="004C7161" w:rsidP="004C7161">
      <w:pPr>
        <w:pStyle w:val="Ttulo3"/>
      </w:pPr>
      <w:bookmarkStart w:id="13" w:name="imagens-do-trello"/>
      <w:r>
        <w:t xml:space="preserve">Imagens do </w:t>
      </w:r>
      <w:proofErr w:type="spellStart"/>
      <w:r>
        <w:t>Trello</w:t>
      </w:r>
      <w:bookmarkEnd w:id="13"/>
      <w:proofErr w:type="spellEnd"/>
    </w:p>
    <w:p w14:paraId="2DA7A10D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7F6AA05B" wp14:editId="3896CCC7">
            <wp:extent cx="5334000" cy="1915199"/>
            <wp:effectExtent l="0" t="0" r="0" b="0"/>
            <wp:docPr id="66324961" name="Picture" descr="Visão Geral do Board Tr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board_view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A4BD0" w14:textId="77777777" w:rsidR="004C7161" w:rsidRDefault="004C7161" w:rsidP="004C7161">
      <w:pPr>
        <w:pStyle w:val="ImageCaption"/>
      </w:pPr>
      <w:proofErr w:type="spellStart"/>
      <w:r>
        <w:t>Visão</w:t>
      </w:r>
      <w:proofErr w:type="spellEnd"/>
      <w:r>
        <w:t xml:space="preserve"> Geral do Board Trello</w:t>
      </w:r>
    </w:p>
    <w:p w14:paraId="5B9B271A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0C3AC2BE" wp14:editId="454D9B56">
            <wp:extent cx="5334000" cy="2161725"/>
            <wp:effectExtent l="0" t="0" r="0" b="0"/>
            <wp:docPr id="1062819768" name="Picture" descr="Cartão: Criação de Cronogra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creation_schedul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807A7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Criação</w:t>
      </w:r>
      <w:proofErr w:type="spellEnd"/>
      <w:r>
        <w:t xml:space="preserve"> de </w:t>
      </w:r>
      <w:proofErr w:type="spellStart"/>
      <w:r>
        <w:t>Cronograma</w:t>
      </w:r>
      <w:proofErr w:type="spellEnd"/>
    </w:p>
    <w:p w14:paraId="028A9180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4D4D0171" wp14:editId="1E3D25AB">
            <wp:extent cx="5334000" cy="2129680"/>
            <wp:effectExtent l="0" t="0" r="0" b="0"/>
            <wp:docPr id="591349951" name="Picture" descr="Cartão: Layout - Página Inici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layout_initial_pag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C8A55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Layout - Página </w:t>
      </w:r>
      <w:proofErr w:type="spellStart"/>
      <w:r>
        <w:t>Inicial</w:t>
      </w:r>
      <w:proofErr w:type="spellEnd"/>
    </w:p>
    <w:p w14:paraId="2B53A684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2ADACDE4" wp14:editId="27196338">
            <wp:extent cx="5334000" cy="2171091"/>
            <wp:effectExtent l="0" t="0" r="0" b="0"/>
            <wp:docPr id="63669914" name="Picture" descr="Cartão: Layout - Conta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layout_contacts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7D2F2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Layout - </w:t>
      </w:r>
      <w:proofErr w:type="spellStart"/>
      <w:r>
        <w:t>Contatos</w:t>
      </w:r>
      <w:proofErr w:type="spellEnd"/>
    </w:p>
    <w:p w14:paraId="69D46235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14002873" wp14:editId="651C73BB">
            <wp:extent cx="5334000" cy="2186608"/>
            <wp:effectExtent l="0" t="0" r="0" b="0"/>
            <wp:docPr id="835577889" name="Picture" descr="Cartão: Layout - Agendamen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layout_scheduling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8725C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Layout - </w:t>
      </w:r>
      <w:proofErr w:type="spellStart"/>
      <w:r>
        <w:t>Agendamento</w:t>
      </w:r>
      <w:proofErr w:type="spellEnd"/>
    </w:p>
    <w:p w14:paraId="0BD7E481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0F90B05E" wp14:editId="3CCABB0C">
            <wp:extent cx="5334000" cy="2110296"/>
            <wp:effectExtent l="0" t="0" r="0" b="0"/>
            <wp:docPr id="1285239682" name="Picture" descr="Cartão: Layout - Plan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layout_plan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5DB5D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Layout - </w:t>
      </w:r>
      <w:proofErr w:type="spellStart"/>
      <w:r>
        <w:t>Planos</w:t>
      </w:r>
      <w:proofErr w:type="spellEnd"/>
    </w:p>
    <w:p w14:paraId="029D68F6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48769E57" wp14:editId="09A5476D">
            <wp:extent cx="5334000" cy="2178077"/>
            <wp:effectExtent l="0" t="0" r="0" b="0"/>
            <wp:docPr id="1684171836" name="Picture" descr="Cartão: Layout - Detalhes dos Plan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layout_plans_detail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067AD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Layout - </w:t>
      </w:r>
      <w:proofErr w:type="spellStart"/>
      <w:r>
        <w:t>Detalhes</w:t>
      </w:r>
      <w:proofErr w:type="spellEnd"/>
      <w:r>
        <w:t xml:space="preserve"> dos </w:t>
      </w:r>
      <w:proofErr w:type="spellStart"/>
      <w:r>
        <w:t>Planos</w:t>
      </w:r>
      <w:proofErr w:type="spellEnd"/>
    </w:p>
    <w:p w14:paraId="35264E8A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24B1CF94" wp14:editId="54753655">
            <wp:extent cx="5334000" cy="2063304"/>
            <wp:effectExtent l="0" t="0" r="0" b="0"/>
            <wp:docPr id="1356427390" name="Picture" descr="Cartão: Layout - Site G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layout_general_sit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FC3E6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>: Layout - Site Geral</w:t>
      </w:r>
    </w:p>
    <w:p w14:paraId="212B1823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2FB2455A" wp14:editId="651B6BCE">
            <wp:extent cx="5334000" cy="2179839"/>
            <wp:effectExtent l="0" t="0" r="0" b="0"/>
            <wp:docPr id="1212158949" name="Picture" descr="Cartão: Documentaçã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documentatio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9B86E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Documentação</w:t>
      </w:r>
      <w:proofErr w:type="spellEnd"/>
    </w:p>
    <w:p w14:paraId="603512E6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68039D11" wp14:editId="6DAD9035">
            <wp:extent cx="5334000" cy="2252348"/>
            <wp:effectExtent l="0" t="0" r="0" b="0"/>
            <wp:docPr id="536951795" name="Picture" descr="Cartão: Registrar Idei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register_ideas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2F192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Registrar </w:t>
      </w:r>
      <w:proofErr w:type="spellStart"/>
      <w:r>
        <w:t>Ideias</w:t>
      </w:r>
      <w:proofErr w:type="spellEnd"/>
    </w:p>
    <w:p w14:paraId="2A9A5D16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368224D6" wp14:editId="39CBE8A7">
            <wp:extent cx="5334000" cy="2430359"/>
            <wp:effectExtent l="0" t="0" r="0" b="0"/>
            <wp:docPr id="617010721" name="Picture" descr="Cartão: Módulo de Comunicaçã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communication_module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1CFF5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Módulo</w:t>
      </w:r>
      <w:proofErr w:type="spellEnd"/>
      <w:r>
        <w:t xml:space="preserve"> de </w:t>
      </w:r>
      <w:proofErr w:type="spellStart"/>
      <w:r>
        <w:t>Comunicação</w:t>
      </w:r>
      <w:proofErr w:type="spellEnd"/>
    </w:p>
    <w:p w14:paraId="1DC3E856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5EA9305F" wp14:editId="1BB1A752">
            <wp:extent cx="5334000" cy="2292655"/>
            <wp:effectExtent l="0" t="0" r="0" b="0"/>
            <wp:docPr id="1689293377" name="Picture" descr="Cartão: Módulo de Avaliação Fís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physical_assessment_modul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4E84E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Módulo</w:t>
      </w:r>
      <w:proofErr w:type="spellEnd"/>
      <w:r>
        <w:t xml:space="preserve"> de </w:t>
      </w:r>
      <w:proofErr w:type="spellStart"/>
      <w:r>
        <w:t>Avaliação</w:t>
      </w:r>
      <w:proofErr w:type="spellEnd"/>
      <w:r>
        <w:t xml:space="preserve"> </w:t>
      </w:r>
      <w:proofErr w:type="spellStart"/>
      <w:r>
        <w:t>Física</w:t>
      </w:r>
      <w:proofErr w:type="spellEnd"/>
    </w:p>
    <w:p w14:paraId="5A40F9F6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096CC378" wp14:editId="2C937B6E">
            <wp:extent cx="5334000" cy="2123812"/>
            <wp:effectExtent l="0" t="0" r="0" b="0"/>
            <wp:docPr id="1089653850" name="Picture" descr="Cartão: Módulo de Controle de Acess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access_control_modul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23580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Módulo</w:t>
      </w:r>
      <w:proofErr w:type="spellEnd"/>
      <w:r>
        <w:t xml:space="preserve"> de Controle de </w:t>
      </w:r>
      <w:proofErr w:type="spellStart"/>
      <w:r>
        <w:t>Acesso</w:t>
      </w:r>
      <w:proofErr w:type="spellEnd"/>
    </w:p>
    <w:p w14:paraId="7A8B2EE3" w14:textId="77777777" w:rsidR="004C7161" w:rsidRDefault="004C7161" w:rsidP="004C7161">
      <w:pPr>
        <w:pStyle w:val="CaptionedFigure"/>
      </w:pPr>
      <w:r>
        <w:rPr>
          <w:noProof/>
        </w:rPr>
        <w:lastRenderedPageBreak/>
        <w:drawing>
          <wp:inline distT="0" distB="0" distL="0" distR="0" wp14:anchorId="30F30494" wp14:editId="76035E88">
            <wp:extent cx="5334000" cy="2236214"/>
            <wp:effectExtent l="0" t="0" r="0" b="0"/>
            <wp:docPr id="1765275665" name="Picture" descr="Cartão: Módulo de Agendamento On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online_scheduling_module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2ADEE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Módulo</w:t>
      </w:r>
      <w:proofErr w:type="spellEnd"/>
      <w:r>
        <w:t xml:space="preserve"> de </w:t>
      </w:r>
      <w:proofErr w:type="spellStart"/>
      <w:r>
        <w:t>Agendamento</w:t>
      </w:r>
      <w:proofErr w:type="spellEnd"/>
      <w:r>
        <w:t xml:space="preserve"> Online</w:t>
      </w:r>
    </w:p>
    <w:p w14:paraId="3E2759DB" w14:textId="77777777" w:rsidR="004C7161" w:rsidRDefault="004C7161" w:rsidP="004C7161">
      <w:pPr>
        <w:pStyle w:val="CaptionedFigure"/>
      </w:pPr>
      <w:r>
        <w:rPr>
          <w:noProof/>
        </w:rPr>
        <w:drawing>
          <wp:inline distT="0" distB="0" distL="0" distR="0" wp14:anchorId="7A4E6D28" wp14:editId="2DBE8B26">
            <wp:extent cx="5334000" cy="2129090"/>
            <wp:effectExtent l="0" t="0" r="0" b="0"/>
            <wp:docPr id="1875301753" name="Picture" descr="Cartão: Painel Administrativ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llo_card_admin_panel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EEA99" w14:textId="77777777" w:rsidR="004C7161" w:rsidRDefault="004C7161" w:rsidP="004C7161">
      <w:pPr>
        <w:pStyle w:val="ImageCaption"/>
      </w:pPr>
      <w:proofErr w:type="spellStart"/>
      <w:r>
        <w:t>Cartão</w:t>
      </w:r>
      <w:proofErr w:type="spellEnd"/>
      <w:r>
        <w:t xml:space="preserve">: </w:t>
      </w:r>
      <w:proofErr w:type="spellStart"/>
      <w:r>
        <w:t>Painel</w:t>
      </w:r>
      <w:proofErr w:type="spellEnd"/>
      <w:r>
        <w:t xml:space="preserve"> </w:t>
      </w:r>
      <w:proofErr w:type="spellStart"/>
      <w:r>
        <w:t>Administrativo</w:t>
      </w:r>
      <w:proofErr w:type="spellEnd"/>
    </w:p>
    <w:p w14:paraId="5AF1836F" w14:textId="77777777" w:rsidR="00C246DD" w:rsidRDefault="00C246DD" w:rsidP="00C246DD"/>
    <w:p w14:paraId="5DAA81C0" w14:textId="77777777" w:rsidR="004C7161" w:rsidRDefault="004C7161" w:rsidP="00C246DD"/>
    <w:p w14:paraId="535A0E9F" w14:textId="77777777" w:rsidR="004C7161" w:rsidRDefault="004C7161" w:rsidP="00C246DD"/>
    <w:p w14:paraId="34FCBDCE" w14:textId="77777777" w:rsidR="004C7161" w:rsidRDefault="004C7161" w:rsidP="00C246DD"/>
    <w:p w14:paraId="188E04F1" w14:textId="77777777" w:rsidR="00C81AFC" w:rsidRDefault="00A970D2">
      <w:pPr>
        <w:pStyle w:val="Ttulo1"/>
        <w:ind w:left="345" w:hanging="360"/>
      </w:pPr>
      <w:bookmarkStart w:id="14" w:name="_Toc209616922"/>
      <w:r>
        <w:t>CONCLUSÃO</w:t>
      </w:r>
      <w:bookmarkEnd w:id="14"/>
      <w:r>
        <w:t xml:space="preserve"> </w:t>
      </w:r>
    </w:p>
    <w:p w14:paraId="7B07E438" w14:textId="155D9D60" w:rsidR="001A0CCE" w:rsidRDefault="001A0CCE" w:rsidP="001A0CCE">
      <w:pPr>
        <w:spacing w:after="120"/>
        <w:rPr>
          <w:rFonts w:ascii="Arial" w:eastAsia="Times New Roman" w:hAnsi="Arial" w:cs="Arial"/>
          <w:color w:val="1B1C1D"/>
        </w:rPr>
      </w:pPr>
    </w:p>
    <w:p w14:paraId="270BA732" w14:textId="77777777" w:rsidR="001A0CCE" w:rsidRDefault="001A0CCE" w:rsidP="001A0CCE">
      <w:pPr>
        <w:pStyle w:val="NormalWeb"/>
        <w:spacing w:before="0" w:beforeAutospacing="0" w:after="0" w:afterAutospacing="0"/>
        <w:rPr>
          <w:rFonts w:ascii="Arial" w:hAnsi="Arial" w:cs="Arial"/>
          <w:color w:val="1B1C1D"/>
        </w:rPr>
      </w:pPr>
      <w:r>
        <w:rPr>
          <w:rFonts w:ascii="Arial" w:hAnsi="Arial" w:cs="Arial"/>
          <w:color w:val="1B1C1D"/>
        </w:rPr>
        <w:t xml:space="preserve">Este documento detalhou as funcionalidades e a arquitetura do sistema </w:t>
      </w:r>
      <w:proofErr w:type="spellStart"/>
      <w:r>
        <w:rPr>
          <w:rFonts w:ascii="Arial" w:hAnsi="Arial" w:cs="Arial"/>
          <w:b/>
          <w:bCs/>
          <w:color w:val="1B1C1D"/>
          <w:bdr w:val="none" w:sz="0" w:space="0" w:color="auto" w:frame="1"/>
        </w:rPr>
        <w:t>TechFit</w:t>
      </w:r>
      <w:proofErr w:type="spellEnd"/>
      <w:r>
        <w:rPr>
          <w:rFonts w:ascii="Arial" w:hAnsi="Arial" w:cs="Arial"/>
          <w:color w:val="1B1C1D"/>
        </w:rPr>
        <w:t xml:space="preserve">, demonstrando nosso compromisso em criar uma plataforma robusta e </w:t>
      </w:r>
      <w:r>
        <w:rPr>
          <w:rFonts w:ascii="Arial" w:hAnsi="Arial" w:cs="Arial"/>
          <w:color w:val="1B1C1D"/>
        </w:rPr>
        <w:lastRenderedPageBreak/>
        <w:t>centrada no usuário. Cada componente, desde o agendamento de aulas até a integração com catracas de biometria, foi projetado para simplificar a rotina da academia e proporcionar uma experiência fluida para os alunos.</w:t>
      </w:r>
    </w:p>
    <w:p w14:paraId="0519E8EF" w14:textId="77777777" w:rsidR="001A0CCE" w:rsidRDefault="001A0CCE" w:rsidP="001A0CCE">
      <w:pPr>
        <w:pStyle w:val="NormalWeb"/>
        <w:spacing w:before="0" w:beforeAutospacing="0" w:after="240" w:afterAutospacing="0"/>
        <w:rPr>
          <w:rFonts w:ascii="Arial" w:hAnsi="Arial" w:cs="Arial"/>
          <w:color w:val="1B1C1D"/>
        </w:rPr>
      </w:pPr>
      <w:r>
        <w:rPr>
          <w:rFonts w:ascii="Arial" w:hAnsi="Arial" w:cs="Arial"/>
          <w:color w:val="1B1C1D"/>
        </w:rPr>
        <w:t xml:space="preserve">Com a implementação desta solução, a </w:t>
      </w:r>
      <w:proofErr w:type="spellStart"/>
      <w:r>
        <w:rPr>
          <w:rFonts w:ascii="Arial" w:hAnsi="Arial" w:cs="Arial"/>
          <w:color w:val="1B1C1D"/>
        </w:rPr>
        <w:t>TechFit</w:t>
      </w:r>
      <w:proofErr w:type="spellEnd"/>
      <w:r>
        <w:rPr>
          <w:rFonts w:ascii="Arial" w:hAnsi="Arial" w:cs="Arial"/>
          <w:color w:val="1B1C1D"/>
        </w:rPr>
        <w:t xml:space="preserve"> se posicionará na vanguarda do setor de bem-estar, combinando eficiência operacional com um serviço de alta qualidade. Acreditamos que a inovação contínua, guiada pelos princípios de usabilidade e confiabilidade, será a chave para o sucesso do nosso projeto.</w:t>
      </w:r>
    </w:p>
    <w:p w14:paraId="4E09BC0A" w14:textId="77777777" w:rsidR="001A0CCE" w:rsidRDefault="001A0CCE" w:rsidP="001A0CCE">
      <w:pPr>
        <w:pStyle w:val="NormalWeb"/>
        <w:spacing w:before="0" w:beforeAutospacing="0" w:after="240" w:afterAutospacing="0"/>
        <w:rPr>
          <w:rFonts w:ascii="Arial" w:hAnsi="Arial" w:cs="Arial"/>
          <w:color w:val="1B1C1D"/>
        </w:rPr>
      </w:pPr>
      <w:r>
        <w:rPr>
          <w:rFonts w:ascii="Arial" w:hAnsi="Arial" w:cs="Arial"/>
          <w:color w:val="1B1C1D"/>
        </w:rPr>
        <w:t>Agradecemos a todos que contribuíram para esta fase de documentação e reforçamos o nosso entusiasmo em transformar esta visão em realidade.</w:t>
      </w:r>
    </w:p>
    <w:p w14:paraId="5B3301F3" w14:textId="238CD37F" w:rsidR="00C81AFC" w:rsidRDefault="00A970D2" w:rsidP="00214953">
      <w:pPr>
        <w:pStyle w:val="NormalWeb"/>
        <w:jc w:val="center"/>
      </w:pPr>
      <w:r>
        <w:br w:type="page"/>
      </w:r>
    </w:p>
    <w:p w14:paraId="4EDEB01A" w14:textId="77777777" w:rsidR="00C81AFC" w:rsidRDefault="00A970D2">
      <w:pPr>
        <w:pStyle w:val="Ttulo1"/>
        <w:ind w:left="345" w:hanging="360"/>
      </w:pPr>
      <w:bookmarkStart w:id="15" w:name="_Toc209616923"/>
      <w:r>
        <w:lastRenderedPageBreak/>
        <w:t>BIBLIOGRAFIA</w:t>
      </w:r>
      <w:bookmarkEnd w:id="15"/>
      <w:r>
        <w:t xml:space="preserve"> </w:t>
      </w:r>
    </w:p>
    <w:p w14:paraId="5016B3B4" w14:textId="77777777" w:rsidR="00C81AFC" w:rsidRDefault="00A970D2">
      <w:pPr>
        <w:spacing w:after="335"/>
      </w:pPr>
      <w:r>
        <w:t xml:space="preserve"> </w:t>
      </w:r>
    </w:p>
    <w:p w14:paraId="11F8ED90" w14:textId="77777777" w:rsidR="00C81AFC" w:rsidRDefault="00A970D2">
      <w:pPr>
        <w:pStyle w:val="Ttulo1"/>
        <w:numPr>
          <w:ilvl w:val="0"/>
          <w:numId w:val="0"/>
        </w:numPr>
      </w:pPr>
      <w:bookmarkStart w:id="16" w:name="_Toc209616924"/>
      <w:r>
        <w:rPr>
          <w:rFonts w:ascii="Calibri" w:eastAsia="Calibri" w:hAnsi="Calibri" w:cs="Calibri"/>
          <w:b w:val="0"/>
          <w:color w:val="2F5496"/>
          <w:sz w:val="32"/>
        </w:rPr>
        <w:t>Bibliografia</w:t>
      </w:r>
      <w:bookmarkEnd w:id="16"/>
      <w:r>
        <w:rPr>
          <w:rFonts w:ascii="Calibri" w:eastAsia="Calibri" w:hAnsi="Calibri" w:cs="Calibri"/>
          <w:b w:val="0"/>
          <w:color w:val="2F5496"/>
          <w:sz w:val="32"/>
        </w:rPr>
        <w:t xml:space="preserve"> </w:t>
      </w:r>
    </w:p>
    <w:p w14:paraId="55E1A42C" w14:textId="77777777" w:rsidR="001A0CCE" w:rsidRDefault="001A0CCE">
      <w:pPr>
        <w:spacing w:after="0" w:line="404" w:lineRule="auto"/>
        <w:ind w:left="-5" w:hanging="10"/>
        <w:rPr>
          <w:sz w:val="24"/>
        </w:rPr>
      </w:pPr>
      <w:r>
        <w:t>Nepomuceno</w:t>
      </w:r>
      <w:r w:rsidR="00A970D2">
        <w:t xml:space="preserve">, </w:t>
      </w:r>
      <w:r>
        <w:t>M</w:t>
      </w:r>
      <w:r w:rsidR="00A970D2">
        <w:t xml:space="preserve">. </w:t>
      </w:r>
      <w:r>
        <w:t>E</w:t>
      </w:r>
      <w:r w:rsidR="00A970D2">
        <w:t>. (</w:t>
      </w:r>
      <w:r w:rsidR="00796DA7">
        <w:t>06</w:t>
      </w:r>
      <w:r w:rsidR="00A970D2">
        <w:t xml:space="preserve"> de </w:t>
      </w:r>
      <w:proofErr w:type="gramStart"/>
      <w:r w:rsidR="00796DA7">
        <w:t>Maio</w:t>
      </w:r>
      <w:proofErr w:type="gramEnd"/>
      <w:r w:rsidR="00A970D2">
        <w:t xml:space="preserve"> de 2025). </w:t>
      </w:r>
      <w:r w:rsidR="00A970D2">
        <w:rPr>
          <w:i/>
        </w:rPr>
        <w:t>Bing</w:t>
      </w:r>
      <w:r w:rsidR="00A970D2">
        <w:t>. Fonte: Microsoft: https://www.microsoft.com/pt-br</w:t>
      </w:r>
      <w:r w:rsidR="00A970D2">
        <w:rPr>
          <w:sz w:val="24"/>
        </w:rPr>
        <w:t xml:space="preserve"> </w:t>
      </w:r>
    </w:p>
    <w:p w14:paraId="15BE79BE" w14:textId="0A7869BB" w:rsidR="00C81AFC" w:rsidRDefault="001A0CCE">
      <w:pPr>
        <w:spacing w:after="0" w:line="404" w:lineRule="auto"/>
        <w:ind w:left="-5" w:hanging="10"/>
      </w:pPr>
      <w:proofErr w:type="spellStart"/>
      <w:r>
        <w:t>Charlo</w:t>
      </w:r>
      <w:proofErr w:type="spellEnd"/>
      <w:r w:rsidR="00A970D2">
        <w:t xml:space="preserve">, </w:t>
      </w:r>
      <w:r>
        <w:t>D</w:t>
      </w:r>
      <w:r w:rsidR="00A970D2">
        <w:t xml:space="preserve">. </w:t>
      </w:r>
      <w:r>
        <w:t>H</w:t>
      </w:r>
      <w:r w:rsidR="00A970D2">
        <w:t xml:space="preserve">. (2025). </w:t>
      </w:r>
      <w:r w:rsidR="00A970D2">
        <w:rPr>
          <w:i/>
        </w:rPr>
        <w:t>Fluxograma.</w:t>
      </w:r>
      <w:r w:rsidR="00A970D2">
        <w:t xml:space="preserve"> Limeira: Senai. </w:t>
      </w:r>
    </w:p>
    <w:p w14:paraId="47512BFD" w14:textId="77777777" w:rsidR="00C81AFC" w:rsidRDefault="00A970D2">
      <w:pPr>
        <w:spacing w:after="158"/>
      </w:pPr>
      <w:r>
        <w:t xml:space="preserve"> </w:t>
      </w:r>
    </w:p>
    <w:p w14:paraId="10116B12" w14:textId="77777777" w:rsidR="00C81AFC" w:rsidRDefault="00A970D2">
      <w:pPr>
        <w:spacing w:after="0"/>
      </w:pPr>
      <w:r>
        <w:t xml:space="preserve"> </w:t>
      </w:r>
    </w:p>
    <w:sectPr w:rsidR="00C81AFC">
      <w:footerReference w:type="even" r:id="rId32"/>
      <w:footerReference w:type="default" r:id="rId33"/>
      <w:footerReference w:type="first" r:id="rId34"/>
      <w:pgSz w:w="11906" w:h="16838"/>
      <w:pgMar w:top="1425" w:right="1698" w:bottom="4045" w:left="1702" w:header="720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1699D7" w14:textId="77777777" w:rsidR="00AD583E" w:rsidRDefault="00AD583E">
      <w:pPr>
        <w:spacing w:after="0" w:line="240" w:lineRule="auto"/>
      </w:pPr>
      <w:r>
        <w:separator/>
      </w:r>
    </w:p>
  </w:endnote>
  <w:endnote w:type="continuationSeparator" w:id="0">
    <w:p w14:paraId="2C020773" w14:textId="77777777" w:rsidR="00AD583E" w:rsidRDefault="00AD58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CBFD1" w14:textId="77777777" w:rsidR="00810307" w:rsidRDefault="0081030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7D9886" w14:textId="77777777" w:rsidR="00810307" w:rsidRDefault="00810307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D84347" w14:textId="77777777" w:rsidR="00810307" w:rsidRDefault="00810307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F962C4" w14:textId="77777777" w:rsidR="00C81AFC" w:rsidRDefault="00A970D2">
    <w:pPr>
      <w:spacing w:after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0D4EC615" w14:textId="77777777" w:rsidR="00C81AFC" w:rsidRDefault="00A970D2">
    <w:pPr>
      <w:spacing w:after="0"/>
    </w:pPr>
    <w: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26D06E" w14:textId="77777777" w:rsidR="00C81AFC" w:rsidRDefault="00A970D2">
    <w:pPr>
      <w:spacing w:after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6916BFBC" w14:textId="77777777" w:rsidR="00C81AFC" w:rsidRDefault="00A970D2">
    <w:pPr>
      <w:spacing w:after="0"/>
    </w:pPr>
    <w: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0335F" w14:textId="77777777" w:rsidR="00C81AFC" w:rsidRDefault="00A970D2">
    <w:pPr>
      <w:spacing w:after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3FAFB999" w14:textId="77777777" w:rsidR="00C81AFC" w:rsidRDefault="00A970D2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BFBF8" w14:textId="77777777" w:rsidR="00AD583E" w:rsidRDefault="00AD583E">
      <w:pPr>
        <w:spacing w:after="0" w:line="240" w:lineRule="auto"/>
      </w:pPr>
      <w:r>
        <w:separator/>
      </w:r>
    </w:p>
  </w:footnote>
  <w:footnote w:type="continuationSeparator" w:id="0">
    <w:p w14:paraId="145C6F1A" w14:textId="77777777" w:rsidR="00AD583E" w:rsidRDefault="00AD58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A52574" w14:textId="77777777" w:rsidR="00810307" w:rsidRDefault="0081030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960E9" w14:textId="77777777" w:rsidR="00810307" w:rsidRDefault="00810307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17244B" w14:textId="77777777" w:rsidR="00810307" w:rsidRDefault="0081030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E54E6A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933BA0"/>
    <w:multiLevelType w:val="hybridMultilevel"/>
    <w:tmpl w:val="C9507E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892E24"/>
    <w:multiLevelType w:val="multilevel"/>
    <w:tmpl w:val="A7DC3926"/>
    <w:lvl w:ilvl="0">
      <w:start w:val="1"/>
      <w:numFmt w:val="decimal"/>
      <w:pStyle w:val="Ttulo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Ttulo2"/>
      <w:lvlText w:val="%1.%2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61355CB"/>
    <w:multiLevelType w:val="hybridMultilevel"/>
    <w:tmpl w:val="0E24F45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72A78"/>
    <w:multiLevelType w:val="hybridMultilevel"/>
    <w:tmpl w:val="FFD89B9C"/>
    <w:lvl w:ilvl="0" w:tplc="31AAA4B4">
      <w:numFmt w:val="bullet"/>
      <w:lvlText w:val=""/>
      <w:lvlJc w:val="left"/>
      <w:pPr>
        <w:ind w:left="1413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5" w15:restartNumberingAfterBreak="0">
    <w:nsid w:val="2E181484"/>
    <w:multiLevelType w:val="hybridMultilevel"/>
    <w:tmpl w:val="6E6CC1F6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22332"/>
    <w:multiLevelType w:val="multilevel"/>
    <w:tmpl w:val="E3F2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DB6010"/>
    <w:multiLevelType w:val="multilevel"/>
    <w:tmpl w:val="3CEA2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CA66E0"/>
    <w:multiLevelType w:val="multilevel"/>
    <w:tmpl w:val="BAD62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716949"/>
    <w:multiLevelType w:val="hybridMultilevel"/>
    <w:tmpl w:val="B0E4CBFC"/>
    <w:lvl w:ilvl="0" w:tplc="337C8F86">
      <w:numFmt w:val="bullet"/>
      <w:lvlText w:val=""/>
      <w:lvlJc w:val="left"/>
      <w:pPr>
        <w:ind w:left="1053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10" w15:restartNumberingAfterBreak="0">
    <w:nsid w:val="43C8054E"/>
    <w:multiLevelType w:val="hybridMultilevel"/>
    <w:tmpl w:val="7DEEA04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66232C"/>
    <w:multiLevelType w:val="multilevel"/>
    <w:tmpl w:val="EE5E0FD4"/>
    <w:styleLink w:val="WWNum1"/>
    <w:lvl w:ilvl="0">
      <w:numFmt w:val="bullet"/>
      <w:lvlText w:val=""/>
      <w:lvlJc w:val="left"/>
      <w:pPr>
        <w:ind w:left="227" w:hanging="227"/>
      </w:pPr>
      <w:rPr>
        <w:rFonts w:ascii="Symbol" w:hAnsi="Symbol" w:cs="Symbol"/>
      </w:rPr>
    </w:lvl>
    <w:lvl w:ilvl="1">
      <w:numFmt w:val="bullet"/>
      <w:lvlText w:val=""/>
      <w:lvlJc w:val="left"/>
      <w:pPr>
        <w:ind w:left="454" w:hanging="227"/>
      </w:pPr>
      <w:rPr>
        <w:rFonts w:ascii="Symbol" w:hAnsi="Symbol" w:cs="Symbol"/>
      </w:rPr>
    </w:lvl>
    <w:lvl w:ilvl="2">
      <w:numFmt w:val="bullet"/>
      <w:lvlText w:val=""/>
      <w:lvlJc w:val="left"/>
      <w:pPr>
        <w:ind w:left="680" w:hanging="227"/>
      </w:pPr>
      <w:rPr>
        <w:rFonts w:ascii="Symbol" w:hAnsi="Symbol" w:cs="Symbol"/>
      </w:rPr>
    </w:lvl>
    <w:lvl w:ilvl="3">
      <w:numFmt w:val="bullet"/>
      <w:lvlText w:val=""/>
      <w:lvlJc w:val="left"/>
      <w:pPr>
        <w:ind w:left="907" w:hanging="227"/>
      </w:pPr>
      <w:rPr>
        <w:rFonts w:ascii="Symbol" w:hAnsi="Symbol" w:cs="Symbol"/>
      </w:rPr>
    </w:lvl>
    <w:lvl w:ilvl="4">
      <w:numFmt w:val="bullet"/>
      <w:lvlText w:val=""/>
      <w:lvlJc w:val="left"/>
      <w:pPr>
        <w:ind w:left="1134" w:hanging="227"/>
      </w:pPr>
      <w:rPr>
        <w:rFonts w:ascii="Symbol" w:hAnsi="Symbol" w:cs="Symbol"/>
      </w:rPr>
    </w:lvl>
    <w:lvl w:ilvl="5">
      <w:numFmt w:val="bullet"/>
      <w:lvlText w:val=""/>
      <w:lvlJc w:val="left"/>
      <w:pPr>
        <w:ind w:left="1361" w:hanging="227"/>
      </w:pPr>
      <w:rPr>
        <w:rFonts w:ascii="Symbol" w:hAnsi="Symbol" w:cs="Symbol"/>
      </w:rPr>
    </w:lvl>
    <w:lvl w:ilvl="6">
      <w:numFmt w:val="bullet"/>
      <w:lvlText w:val=""/>
      <w:lvlJc w:val="left"/>
      <w:pPr>
        <w:ind w:left="1587" w:hanging="227"/>
      </w:pPr>
      <w:rPr>
        <w:rFonts w:ascii="Symbol" w:hAnsi="Symbol" w:cs="Symbol"/>
      </w:rPr>
    </w:lvl>
    <w:lvl w:ilvl="7">
      <w:numFmt w:val="bullet"/>
      <w:lvlText w:val=""/>
      <w:lvlJc w:val="left"/>
      <w:pPr>
        <w:ind w:left="1814" w:hanging="227"/>
      </w:pPr>
      <w:rPr>
        <w:rFonts w:ascii="Symbol" w:hAnsi="Symbol" w:cs="Symbol"/>
      </w:rPr>
    </w:lvl>
    <w:lvl w:ilvl="8">
      <w:numFmt w:val="bullet"/>
      <w:lvlText w:val=""/>
      <w:lvlJc w:val="left"/>
      <w:pPr>
        <w:ind w:left="2041" w:hanging="227"/>
      </w:pPr>
      <w:rPr>
        <w:rFonts w:ascii="Symbol" w:hAnsi="Symbol" w:cs="Symbol"/>
      </w:rPr>
    </w:lvl>
  </w:abstractNum>
  <w:abstractNum w:abstractNumId="12" w15:restartNumberingAfterBreak="0">
    <w:nsid w:val="52D0498C"/>
    <w:multiLevelType w:val="hybridMultilevel"/>
    <w:tmpl w:val="6D2A3F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1F499C"/>
    <w:multiLevelType w:val="multilevel"/>
    <w:tmpl w:val="4EE87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0C4A86"/>
    <w:multiLevelType w:val="multilevel"/>
    <w:tmpl w:val="62D0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3A092D"/>
    <w:multiLevelType w:val="multilevel"/>
    <w:tmpl w:val="45BC9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662B49"/>
    <w:multiLevelType w:val="hybridMultilevel"/>
    <w:tmpl w:val="8E3E47BA"/>
    <w:lvl w:ilvl="0" w:tplc="1706A7F6">
      <w:start w:val="1"/>
      <w:numFmt w:val="bullet"/>
      <w:lvlText w:val="✓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985D6E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692CF6E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A6821F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80FF1E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5E8652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8C0512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B680DC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7947A9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43148922">
    <w:abstractNumId w:val="16"/>
  </w:num>
  <w:num w:numId="2" w16cid:durableId="1930041330">
    <w:abstractNumId w:val="2"/>
  </w:num>
  <w:num w:numId="3" w16cid:durableId="781802584">
    <w:abstractNumId w:val="11"/>
  </w:num>
  <w:num w:numId="4" w16cid:durableId="89816723">
    <w:abstractNumId w:val="15"/>
  </w:num>
  <w:num w:numId="5" w16cid:durableId="916986495">
    <w:abstractNumId w:val="3"/>
  </w:num>
  <w:num w:numId="6" w16cid:durableId="1826504935">
    <w:abstractNumId w:val="10"/>
  </w:num>
  <w:num w:numId="7" w16cid:durableId="168493288">
    <w:abstractNumId w:val="1"/>
  </w:num>
  <w:num w:numId="8" w16cid:durableId="1926914941">
    <w:abstractNumId w:val="2"/>
  </w:num>
  <w:num w:numId="9" w16cid:durableId="97065642">
    <w:abstractNumId w:val="13"/>
  </w:num>
  <w:num w:numId="10" w16cid:durableId="1237936791">
    <w:abstractNumId w:val="14"/>
  </w:num>
  <w:num w:numId="11" w16cid:durableId="1696616113">
    <w:abstractNumId w:val="12"/>
  </w:num>
  <w:num w:numId="12" w16cid:durableId="675111385">
    <w:abstractNumId w:val="9"/>
  </w:num>
  <w:num w:numId="13" w16cid:durableId="1300913446">
    <w:abstractNumId w:val="4"/>
  </w:num>
  <w:num w:numId="14" w16cid:durableId="1600797191">
    <w:abstractNumId w:val="5"/>
  </w:num>
  <w:num w:numId="15" w16cid:durableId="266693017">
    <w:abstractNumId w:val="7"/>
  </w:num>
  <w:num w:numId="16" w16cid:durableId="1506633339">
    <w:abstractNumId w:val="6"/>
  </w:num>
  <w:num w:numId="17" w16cid:durableId="2065257437">
    <w:abstractNumId w:val="8"/>
  </w:num>
  <w:num w:numId="18" w16cid:durableId="1807121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1AFC"/>
    <w:rsid w:val="0004728B"/>
    <w:rsid w:val="000773CA"/>
    <w:rsid w:val="000F0A7B"/>
    <w:rsid w:val="001A0CCE"/>
    <w:rsid w:val="001A4EC8"/>
    <w:rsid w:val="00214953"/>
    <w:rsid w:val="00242CEC"/>
    <w:rsid w:val="002A7566"/>
    <w:rsid w:val="002C3D68"/>
    <w:rsid w:val="002E52C5"/>
    <w:rsid w:val="003021DC"/>
    <w:rsid w:val="00384EA0"/>
    <w:rsid w:val="00411AF6"/>
    <w:rsid w:val="004C7161"/>
    <w:rsid w:val="005104BE"/>
    <w:rsid w:val="0053418E"/>
    <w:rsid w:val="005424E9"/>
    <w:rsid w:val="0056300A"/>
    <w:rsid w:val="00574AFE"/>
    <w:rsid w:val="00575FAA"/>
    <w:rsid w:val="005A38B5"/>
    <w:rsid w:val="006007C3"/>
    <w:rsid w:val="00611754"/>
    <w:rsid w:val="00630444"/>
    <w:rsid w:val="006B3ADA"/>
    <w:rsid w:val="00703398"/>
    <w:rsid w:val="007624AE"/>
    <w:rsid w:val="00773187"/>
    <w:rsid w:val="00796DA7"/>
    <w:rsid w:val="007B2693"/>
    <w:rsid w:val="008010F5"/>
    <w:rsid w:val="00810307"/>
    <w:rsid w:val="0081399D"/>
    <w:rsid w:val="00856164"/>
    <w:rsid w:val="008A4E07"/>
    <w:rsid w:val="00922E8C"/>
    <w:rsid w:val="00960BC4"/>
    <w:rsid w:val="00966D52"/>
    <w:rsid w:val="009C2CA2"/>
    <w:rsid w:val="009C79F4"/>
    <w:rsid w:val="00A27F09"/>
    <w:rsid w:val="00A356A4"/>
    <w:rsid w:val="00A970D2"/>
    <w:rsid w:val="00AD1087"/>
    <w:rsid w:val="00AD4587"/>
    <w:rsid w:val="00AD583E"/>
    <w:rsid w:val="00B074E6"/>
    <w:rsid w:val="00B1641A"/>
    <w:rsid w:val="00B83561"/>
    <w:rsid w:val="00BD12A4"/>
    <w:rsid w:val="00BF69CD"/>
    <w:rsid w:val="00C246DD"/>
    <w:rsid w:val="00C5426E"/>
    <w:rsid w:val="00C81AFC"/>
    <w:rsid w:val="00C8434F"/>
    <w:rsid w:val="00CA135C"/>
    <w:rsid w:val="00CA20D4"/>
    <w:rsid w:val="00CC6CA6"/>
    <w:rsid w:val="00CE6C4C"/>
    <w:rsid w:val="00DC12CC"/>
    <w:rsid w:val="00E27F50"/>
    <w:rsid w:val="00E45DF1"/>
    <w:rsid w:val="00E55A13"/>
    <w:rsid w:val="00EC2FD9"/>
    <w:rsid w:val="00F12102"/>
    <w:rsid w:val="00F67FF9"/>
    <w:rsid w:val="00FC1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59B8DA"/>
  <w15:docId w15:val="{0EECDAE9-B2F7-49B8-8BE3-1E05030AE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4E6"/>
    <w:rPr>
      <w:rFonts w:ascii="Calibri" w:eastAsia="Calibri" w:hAnsi="Calibri" w:cs="Calibri"/>
      <w:color w:val="000000"/>
    </w:rPr>
  </w:style>
  <w:style w:type="paragraph" w:styleId="Ttulo1">
    <w:name w:val="heading 1"/>
    <w:next w:val="Normal"/>
    <w:link w:val="Ttulo1Char"/>
    <w:uiPriority w:val="9"/>
    <w:qFormat/>
    <w:pPr>
      <w:keepNext/>
      <w:keepLines/>
      <w:numPr>
        <w:numId w:val="2"/>
      </w:numPr>
      <w:spacing w:after="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Ttulo2">
    <w:name w:val="heading 2"/>
    <w:next w:val="Normal"/>
    <w:link w:val="Ttulo2Char"/>
    <w:uiPriority w:val="9"/>
    <w:unhideWhenUsed/>
    <w:qFormat/>
    <w:pPr>
      <w:keepNext/>
      <w:keepLines/>
      <w:numPr>
        <w:ilvl w:val="1"/>
        <w:numId w:val="2"/>
      </w:numPr>
      <w:spacing w:after="0"/>
      <w:outlineLvl w:val="1"/>
    </w:pPr>
    <w:rPr>
      <w:rFonts w:ascii="Times New Roman" w:eastAsia="Times New Roman" w:hAnsi="Times New Roman" w:cs="Times New Roman"/>
      <w:i/>
      <w:color w:val="000000"/>
      <w:sz w:val="24"/>
    </w:rPr>
  </w:style>
  <w:style w:type="paragraph" w:styleId="Ttulo3">
    <w:name w:val="heading 3"/>
    <w:next w:val="Normal"/>
    <w:link w:val="Ttulo3Char"/>
    <w:uiPriority w:val="9"/>
    <w:semiHidden/>
    <w:unhideWhenUsed/>
    <w:qFormat/>
    <w:pPr>
      <w:keepNext/>
      <w:keepLines/>
      <w:spacing w:after="0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4C71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link w:val="Ttulo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Ttulo2Char">
    <w:name w:val="Título 2 Char"/>
    <w:link w:val="Ttulo2"/>
    <w:rPr>
      <w:rFonts w:ascii="Times New Roman" w:eastAsia="Times New Roman" w:hAnsi="Times New Roman" w:cs="Times New Roman"/>
      <w:i/>
      <w:color w:val="000000"/>
      <w:sz w:val="24"/>
    </w:rPr>
  </w:style>
  <w:style w:type="character" w:customStyle="1" w:styleId="Ttulo1Char">
    <w:name w:val="Título 1 Char"/>
    <w:link w:val="Ttulo1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paragraph" w:styleId="Sumrio1">
    <w:name w:val="toc 1"/>
    <w:hidden/>
    <w:uiPriority w:val="39"/>
    <w:pPr>
      <w:spacing w:after="123"/>
      <w:ind w:left="25" w:right="29" w:hanging="10"/>
    </w:pPr>
    <w:rPr>
      <w:rFonts w:ascii="Calibri" w:eastAsia="Calibri" w:hAnsi="Calibri" w:cs="Calibri"/>
      <w:color w:val="000000"/>
    </w:rPr>
  </w:style>
  <w:style w:type="paragraph" w:styleId="Sumrio2">
    <w:name w:val="toc 2"/>
    <w:hidden/>
    <w:uiPriority w:val="39"/>
    <w:pPr>
      <w:spacing w:after="125"/>
      <w:ind w:left="231" w:right="73" w:hanging="10"/>
      <w:jc w:val="right"/>
    </w:pPr>
    <w:rPr>
      <w:rFonts w:ascii="Calibri" w:eastAsia="Calibri" w:hAnsi="Calibri" w:cs="Calibri"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andard">
    <w:name w:val="Standard"/>
    <w:rsid w:val="00BD12A4"/>
    <w:pPr>
      <w:suppressAutoHyphens/>
      <w:autoSpaceDN w:val="0"/>
      <w:spacing w:after="0" w:line="240" w:lineRule="auto"/>
      <w:textAlignment w:val="baseline"/>
    </w:pPr>
    <w:rPr>
      <w:rFonts w:ascii="Liberation Serif" w:eastAsia="NSimSun" w:hAnsi="Liberation Serif" w:cs="Lucida Sans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BD12A4"/>
    <w:pPr>
      <w:spacing w:after="140" w:line="276" w:lineRule="auto"/>
    </w:pPr>
  </w:style>
  <w:style w:type="paragraph" w:customStyle="1" w:styleId="TableContents">
    <w:name w:val="Table Contents"/>
    <w:basedOn w:val="Standard"/>
    <w:rsid w:val="00BD12A4"/>
    <w:pPr>
      <w:widowControl w:val="0"/>
      <w:suppressLineNumbers/>
    </w:pPr>
  </w:style>
  <w:style w:type="numbering" w:customStyle="1" w:styleId="WWNum1">
    <w:name w:val="WWNum1"/>
    <w:basedOn w:val="Semlista"/>
    <w:rsid w:val="00BD12A4"/>
    <w:pPr>
      <w:numPr>
        <w:numId w:val="3"/>
      </w:numPr>
    </w:pPr>
  </w:style>
  <w:style w:type="character" w:styleId="Forte">
    <w:name w:val="Strong"/>
    <w:basedOn w:val="Fontepargpadro"/>
    <w:uiPriority w:val="22"/>
    <w:qFormat/>
    <w:rsid w:val="00BD12A4"/>
    <w:rPr>
      <w:b/>
      <w:bCs/>
    </w:rPr>
  </w:style>
  <w:style w:type="paragraph" w:styleId="PargrafodaLista">
    <w:name w:val="List Paragraph"/>
    <w:basedOn w:val="Normal"/>
    <w:uiPriority w:val="34"/>
    <w:qFormat/>
    <w:rsid w:val="00BD12A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D12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0773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773CA"/>
    <w:rPr>
      <w:rFonts w:ascii="Calibri" w:eastAsia="Calibri" w:hAnsi="Calibri" w:cs="Calibri"/>
      <w:color w:val="000000"/>
    </w:rPr>
  </w:style>
  <w:style w:type="paragraph" w:styleId="Rodap">
    <w:name w:val="footer"/>
    <w:basedOn w:val="Normal"/>
    <w:link w:val="RodapChar"/>
    <w:uiPriority w:val="99"/>
    <w:unhideWhenUsed/>
    <w:rsid w:val="000773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773CA"/>
    <w:rPr>
      <w:rFonts w:ascii="Calibri" w:eastAsia="Calibri" w:hAnsi="Calibri" w:cs="Calibri"/>
      <w:color w:val="000000"/>
    </w:rPr>
  </w:style>
  <w:style w:type="character" w:styleId="nfase">
    <w:name w:val="Emphasis"/>
    <w:basedOn w:val="Fontepargpadro"/>
    <w:uiPriority w:val="20"/>
    <w:qFormat/>
    <w:rsid w:val="00574AFE"/>
    <w:rPr>
      <w:i/>
      <w:iCs/>
    </w:rPr>
  </w:style>
  <w:style w:type="character" w:styleId="Hyperlink">
    <w:name w:val="Hyperlink"/>
    <w:basedOn w:val="Fontepargpadro"/>
    <w:uiPriority w:val="99"/>
    <w:unhideWhenUsed/>
    <w:rsid w:val="006B3ADA"/>
    <w:rPr>
      <w:color w:val="CC9900" w:themeColor="hyperlink"/>
      <w:u w:val="single"/>
    </w:rPr>
  </w:style>
  <w:style w:type="character" w:styleId="CdigoHTML">
    <w:name w:val="HTML Code"/>
    <w:basedOn w:val="Fontepargpadro"/>
    <w:uiPriority w:val="99"/>
    <w:semiHidden/>
    <w:unhideWhenUsed/>
    <w:rsid w:val="00F12102"/>
    <w:rPr>
      <w:rFonts w:ascii="Courier New" w:eastAsia="Times New Roman" w:hAnsi="Courier New" w:cs="Courier New"/>
      <w:sz w:val="20"/>
      <w:szCs w:val="20"/>
    </w:rPr>
  </w:style>
  <w:style w:type="table" w:customStyle="1" w:styleId="Estilo1">
    <w:name w:val="Estilo1"/>
    <w:basedOn w:val="Tabelanormal"/>
    <w:uiPriority w:val="99"/>
    <w:rsid w:val="001A0CCE"/>
    <w:pPr>
      <w:spacing w:after="0" w:line="240" w:lineRule="auto"/>
    </w:pPr>
    <w:tblPr>
      <w:tblStyleColBandSize w:val="1"/>
    </w:tblPr>
    <w:tcPr>
      <w:shd w:val="clear" w:color="auto" w:fill="CC66FF"/>
    </w:tcPr>
  </w:style>
  <w:style w:type="table" w:styleId="TabeladeGrade7Colorida">
    <w:name w:val="Grid Table 7 Colorful"/>
    <w:basedOn w:val="Tabelanormal"/>
    <w:uiPriority w:val="52"/>
    <w:rsid w:val="001A0CC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4">
    <w:name w:val="Grid Table 4"/>
    <w:basedOn w:val="Tabelanormal"/>
    <w:uiPriority w:val="49"/>
    <w:rsid w:val="001A0CC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4Char">
    <w:name w:val="Título 4 Char"/>
    <w:basedOn w:val="Fontepargpadro"/>
    <w:link w:val="Ttulo4"/>
    <w:uiPriority w:val="9"/>
    <w:semiHidden/>
    <w:rsid w:val="004C7161"/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paragraph" w:styleId="Corpodetexto">
    <w:name w:val="Body Text"/>
    <w:basedOn w:val="Normal"/>
    <w:link w:val="CorpodetextoChar"/>
    <w:qFormat/>
    <w:rsid w:val="004C7161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4C7161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Corpodetexto"/>
    <w:next w:val="Corpodetexto"/>
    <w:qFormat/>
    <w:rsid w:val="004C7161"/>
  </w:style>
  <w:style w:type="paragraph" w:customStyle="1" w:styleId="Compact">
    <w:name w:val="Compact"/>
    <w:basedOn w:val="Corpodetexto"/>
    <w:qFormat/>
    <w:rsid w:val="004C7161"/>
    <w:pPr>
      <w:spacing w:before="36" w:after="36"/>
    </w:pPr>
  </w:style>
  <w:style w:type="paragraph" w:customStyle="1" w:styleId="ImageCaption">
    <w:name w:val="Image Caption"/>
    <w:basedOn w:val="Legenda"/>
    <w:rsid w:val="004C7161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CaptionedFigure">
    <w:name w:val="Captioned Figure"/>
    <w:basedOn w:val="Normal"/>
    <w:rsid w:val="004C7161"/>
    <w:pPr>
      <w:keepNext/>
      <w:spacing w:after="200" w:line="240" w:lineRule="auto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4C7161"/>
    <w:pPr>
      <w:spacing w:after="200" w:line="240" w:lineRule="auto"/>
    </w:pPr>
    <w:rPr>
      <w:i/>
      <w:iCs/>
      <w:color w:val="505046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22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7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1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23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56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13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895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100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82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Laranja Vermelho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49B4E-6969-47E6-B562-9F723C370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3</Pages>
  <Words>1687</Words>
  <Characters>9433</Characters>
  <Application>Microsoft Office Word</Application>
  <DocSecurity>0</DocSecurity>
  <Lines>262</Lines>
  <Paragraphs>18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Z DOS SANTOS</dc:creator>
  <cp:keywords>PIZZARIA DA BEATRIZ</cp:keywords>
  <cp:lastModifiedBy>CFP 505  Escola SENAI - Limeira</cp:lastModifiedBy>
  <cp:revision>7</cp:revision>
  <dcterms:created xsi:type="dcterms:W3CDTF">2025-06-06T19:08:00Z</dcterms:created>
  <dcterms:modified xsi:type="dcterms:W3CDTF">2025-10-01T19:19:00Z</dcterms:modified>
</cp:coreProperties>
</file>